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5301DD" w14:textId="77777777" w:rsidR="00EC00AA" w:rsidRDefault="00EC00AA" w:rsidP="0031155E">
      <w:pPr>
        <w:spacing w:after="0" w:line="240" w:lineRule="auto"/>
        <w:rPr>
          <w:lang w:val="en"/>
        </w:rPr>
      </w:pPr>
    </w:p>
    <w:p w14:paraId="307B6CCE" w14:textId="77777777" w:rsidR="00544CFD" w:rsidRDefault="00544CFD" w:rsidP="0031155E">
      <w:pPr>
        <w:spacing w:after="0" w:line="240" w:lineRule="auto"/>
        <w:rPr>
          <w:b/>
          <w:sz w:val="28"/>
        </w:rPr>
      </w:pPr>
    </w:p>
    <w:p w14:paraId="0A09D56F" w14:textId="77777777" w:rsidR="00EC00AA" w:rsidRDefault="00544CFD" w:rsidP="002A3769">
      <w:pPr>
        <w:spacing w:after="0" w:line="240" w:lineRule="auto"/>
        <w:jc w:val="center"/>
        <w:rPr>
          <w:rFonts w:cs="Arial"/>
          <w:b/>
          <w:bCs/>
          <w:szCs w:val="24"/>
        </w:rPr>
      </w:pPr>
      <w:r w:rsidRPr="00CC5A30">
        <w:rPr>
          <w:b/>
          <w:sz w:val="28"/>
        </w:rPr>
        <w:t>APPLICATION FORM</w:t>
      </w:r>
    </w:p>
    <w:p w14:paraId="364DB873" w14:textId="77777777" w:rsidR="00EC00AA" w:rsidRDefault="00EC00AA" w:rsidP="00EC00AA">
      <w:pPr>
        <w:spacing w:after="0" w:line="240" w:lineRule="auto"/>
        <w:rPr>
          <w:rFonts w:cs="Arial"/>
          <w:b/>
          <w:bCs/>
          <w:szCs w:val="24"/>
        </w:rPr>
      </w:pPr>
    </w:p>
    <w:p w14:paraId="5EA9E54C"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36CE866D" w14:textId="77777777" w:rsidR="00EC00AA" w:rsidRPr="00055DCD" w:rsidRDefault="00EC00AA" w:rsidP="00EC00AA">
      <w:pPr>
        <w:spacing w:after="0" w:line="240" w:lineRule="auto"/>
        <w:rPr>
          <w:rFonts w:cs="Arial"/>
          <w:b/>
          <w:bCs/>
          <w:sz w:val="24"/>
          <w:szCs w:val="24"/>
        </w:rPr>
      </w:pPr>
    </w:p>
    <w:p w14:paraId="2C07DA11" w14:textId="77777777" w:rsidR="00373A9B" w:rsidRPr="00055DCD" w:rsidRDefault="00373A9B" w:rsidP="00885593">
      <w:pPr>
        <w:spacing w:after="0" w:line="240" w:lineRule="auto"/>
        <w:jc w:val="both"/>
        <w:rPr>
          <w:rFonts w:cs="Arial"/>
          <w:b/>
          <w:bCs/>
          <w:sz w:val="24"/>
          <w:szCs w:val="24"/>
        </w:rPr>
      </w:pPr>
      <w:r w:rsidRPr="00055DCD">
        <w:rPr>
          <w:rFonts w:cs="Arial"/>
          <w:b/>
          <w:bCs/>
          <w:sz w:val="24"/>
          <w:szCs w:val="24"/>
        </w:rPr>
        <w:t xml:space="preserve">Thank you for expressing interest in a post within the </w:t>
      </w:r>
      <w:r w:rsidR="00885593" w:rsidRPr="004C6F7E">
        <w:rPr>
          <w:rFonts w:cs="Arial"/>
          <w:b/>
          <w:bCs/>
          <w:sz w:val="24"/>
          <w:szCs w:val="24"/>
        </w:rPr>
        <w:t>Grantham &amp; Vale of Belvoir Circuit</w:t>
      </w:r>
      <w:r w:rsidRPr="004C6F7E">
        <w:rPr>
          <w:rFonts w:cs="Arial"/>
          <w:b/>
          <w:bCs/>
          <w:sz w:val="24"/>
          <w:szCs w:val="24"/>
        </w:rPr>
        <w:t>.</w:t>
      </w:r>
      <w:r w:rsidRPr="00055DCD">
        <w:rPr>
          <w:rFonts w:cs="Arial"/>
          <w:b/>
          <w:bCs/>
          <w:sz w:val="24"/>
          <w:szCs w:val="24"/>
        </w:rPr>
        <w:t xml:space="preserve">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4445892E" w14:textId="77777777" w:rsidR="00373A9B" w:rsidRPr="00055DCD" w:rsidRDefault="00373A9B" w:rsidP="00373A9B">
      <w:pPr>
        <w:spacing w:before="60" w:after="0" w:line="240" w:lineRule="auto"/>
        <w:rPr>
          <w:rFonts w:cs="Arial"/>
          <w:b/>
          <w:bCs/>
          <w:sz w:val="24"/>
          <w:szCs w:val="24"/>
        </w:rPr>
      </w:pPr>
    </w:p>
    <w:p w14:paraId="3AAC7CBB" w14:textId="77777777" w:rsidR="00373A9B"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 xml:space="preserve">job description and person specification.  These documents describe to you what the job will involve and what we need from the person who is appointed. Think carefully about the information in the job description and person </w:t>
      </w:r>
      <w:r w:rsidR="00885593" w:rsidRPr="00055DCD">
        <w:rPr>
          <w:sz w:val="24"/>
          <w:szCs w:val="24"/>
        </w:rPr>
        <w:t>specification and</w:t>
      </w:r>
      <w:r w:rsidRPr="00055DCD">
        <w:rPr>
          <w:sz w:val="24"/>
          <w:szCs w:val="24"/>
        </w:rPr>
        <w:t xml:space="preserve"> consider wha</w:t>
      </w:r>
      <w:r w:rsidRPr="0031155E">
        <w:rPr>
          <w:sz w:val="24"/>
        </w:rPr>
        <w:t>t experience you have that would equip you for this post.</w:t>
      </w:r>
    </w:p>
    <w:p w14:paraId="5FAEE49A" w14:textId="43ABB35B" w:rsidR="00270E3F" w:rsidRPr="00270E3F" w:rsidRDefault="009A0E23" w:rsidP="00270E3F">
      <w:pPr>
        <w:numPr>
          <w:ilvl w:val="0"/>
          <w:numId w:val="3"/>
        </w:numPr>
        <w:spacing w:before="60" w:after="0" w:line="240" w:lineRule="auto"/>
        <w:ind w:left="567" w:hanging="567"/>
        <w:jc w:val="both"/>
        <w:rPr>
          <w:sz w:val="24"/>
        </w:rPr>
      </w:pPr>
      <w:r>
        <w:rPr>
          <w:sz w:val="24"/>
        </w:rPr>
        <w:t xml:space="preserve">This position is based at </w:t>
      </w:r>
      <w:proofErr w:type="spellStart"/>
      <w:r>
        <w:rPr>
          <w:sz w:val="24"/>
        </w:rPr>
        <w:t>Harrowby</w:t>
      </w:r>
      <w:proofErr w:type="spellEnd"/>
      <w:r>
        <w:rPr>
          <w:sz w:val="24"/>
        </w:rPr>
        <w:t xml:space="preserve"> Lane Methodist Church</w:t>
      </w:r>
      <w:r w:rsidR="000D627C">
        <w:rPr>
          <w:sz w:val="24"/>
        </w:rPr>
        <w:t>.  Further information about the church and its current outreach can be found on its website:  https://</w:t>
      </w:r>
      <w:r w:rsidR="00270E3F">
        <w:rPr>
          <w:sz w:val="24"/>
        </w:rPr>
        <w:t>www.harrowbylane.org.uk</w:t>
      </w:r>
    </w:p>
    <w:p w14:paraId="0639F5AB"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78924B87"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1F6872E8"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050CE150"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5A2C61EC" w14:textId="77777777" w:rsidR="00373A9B" w:rsidRPr="004C6F7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r w:rsidR="00885593">
        <w:rPr>
          <w:sz w:val="24"/>
        </w:rPr>
        <w:t xml:space="preserve">, </w:t>
      </w:r>
      <w:r w:rsidR="00885593" w:rsidRPr="004C6F7E">
        <w:rPr>
          <w:sz w:val="24"/>
        </w:rPr>
        <w:t>and one from your church minister/vicar</w:t>
      </w:r>
      <w:r w:rsidRPr="004C6F7E">
        <w:rPr>
          <w:sz w:val="24"/>
        </w:rPr>
        <w:t>.</w:t>
      </w:r>
    </w:p>
    <w:p w14:paraId="73B58CD9"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16E9532D" w14:textId="35231261" w:rsidR="00373A9B" w:rsidRPr="00D05783" w:rsidRDefault="00373A9B" w:rsidP="00A01B39">
      <w:pPr>
        <w:pStyle w:val="NormalWeb"/>
        <w:numPr>
          <w:ilvl w:val="0"/>
          <w:numId w:val="16"/>
        </w:numPr>
        <w:shd w:val="clear" w:color="auto" w:fill="FFFFFF"/>
        <w:spacing w:before="60" w:beforeAutospacing="0" w:after="0" w:afterAutospacing="0"/>
        <w:rPr>
          <w:color w:val="FF0000"/>
        </w:rPr>
      </w:pPr>
      <w:r w:rsidRPr="00D05783">
        <w:rPr>
          <w:rFonts w:ascii="Calibri" w:hAnsi="Calibri" w:cs="Calibri"/>
          <w:color w:val="212121"/>
          <w:lang w:val="en"/>
        </w:rPr>
        <w:t xml:space="preserve">The information that you provide on this form will be used to process your application for employment. We process this information in line with our </w:t>
      </w:r>
      <w:r w:rsidR="00B67EE3" w:rsidRPr="00D05783">
        <w:rPr>
          <w:rFonts w:ascii="Calibri" w:hAnsi="Calibri" w:cs="Calibri"/>
          <w:color w:val="212121"/>
          <w:lang w:val="en"/>
        </w:rPr>
        <w:t xml:space="preserve">privacy policy </w:t>
      </w:r>
      <w:r w:rsidR="00A01B39">
        <w:rPr>
          <w:rFonts w:ascii="Calibri" w:hAnsi="Calibri" w:cs="Calibri"/>
          <w:color w:val="0000CC"/>
          <w:lang w:val="en"/>
        </w:rPr>
        <w:t xml:space="preserve">  </w:t>
      </w:r>
      <w:r w:rsidRPr="00D05783">
        <w:rPr>
          <w:rFonts w:ascii="Calibri" w:hAnsi="Calibri" w:cs="Calibri"/>
          <w:color w:val="FF0000"/>
          <w:lang w:val="en"/>
        </w:rPr>
        <w:t>.</w:t>
      </w:r>
      <w:r w:rsidR="00A01B39" w:rsidRPr="00A01B39">
        <w:t xml:space="preserve"> </w:t>
      </w:r>
      <w:r w:rsidR="00A01B39" w:rsidRPr="00A01B39">
        <w:rPr>
          <w:rFonts w:ascii="Calibri" w:hAnsi="Calibri" w:cs="Calibri"/>
          <w:color w:val="FF0000"/>
          <w:lang w:val="en"/>
        </w:rPr>
        <w:t>https://www.tmcp.org.uk/kcfinder-uploads/files/managing-trustees-privacy-notice.pdf</w:t>
      </w:r>
    </w:p>
    <w:p w14:paraId="1028A005" w14:textId="77777777" w:rsidR="00373A9B" w:rsidRPr="00D05783" w:rsidRDefault="00373A9B" w:rsidP="00373A9B">
      <w:pPr>
        <w:pStyle w:val="NormalWeb"/>
        <w:numPr>
          <w:ilvl w:val="0"/>
          <w:numId w:val="3"/>
        </w:numPr>
        <w:shd w:val="clear" w:color="auto" w:fill="FFFFFF"/>
        <w:spacing w:before="60" w:beforeAutospacing="0" w:after="0" w:afterAutospacing="0"/>
        <w:rPr>
          <w:rFonts w:ascii="Calibri" w:hAnsi="Calibri" w:cs="Calibri"/>
          <w:color w:val="212121"/>
          <w:lang w:val="en"/>
        </w:rPr>
      </w:pPr>
      <w:r w:rsidRPr="00D05783">
        <w:rPr>
          <w:rFonts w:ascii="Calibri" w:hAnsi="Calibri" w:cs="Calibri"/>
          <w:color w:val="212121"/>
          <w:lang w:val="en"/>
        </w:rPr>
        <w:t xml:space="preserve">If you succeed in your application for employment, the information will be used in the administration of your employment with us. </w:t>
      </w:r>
    </w:p>
    <w:p w14:paraId="018F9BEA" w14:textId="0AD599FA" w:rsidR="00373A9B" w:rsidRPr="00D05783" w:rsidRDefault="00373A9B" w:rsidP="00A01B39">
      <w:pPr>
        <w:pStyle w:val="NormalWeb"/>
        <w:numPr>
          <w:ilvl w:val="0"/>
          <w:numId w:val="3"/>
        </w:numPr>
        <w:shd w:val="clear" w:color="auto" w:fill="FFFFFF"/>
        <w:spacing w:before="60" w:beforeAutospacing="0" w:after="0" w:afterAutospacing="0"/>
        <w:rPr>
          <w:color w:val="212121"/>
        </w:rPr>
      </w:pPr>
      <w:r w:rsidRPr="00D05783">
        <w:rPr>
          <w:rFonts w:ascii="Calibri" w:hAnsi="Calibri" w:cs="Calibri"/>
          <w:color w:val="212121"/>
          <w:lang w:val="en"/>
        </w:rPr>
        <w:t>By signing this application form we will be assuming that you agree to the processing of your personal data (as described above), in accordance with our</w:t>
      </w:r>
      <w:r w:rsidR="00B67EE3" w:rsidRPr="00D05783">
        <w:rPr>
          <w:rFonts w:ascii="Calibri" w:hAnsi="Calibri" w:cs="Calibri"/>
          <w:color w:val="212121"/>
          <w:lang w:val="en"/>
        </w:rPr>
        <w:t xml:space="preserve"> privacy policy</w:t>
      </w:r>
      <w:r w:rsidRPr="00D05783">
        <w:rPr>
          <w:rFonts w:ascii="Calibri" w:hAnsi="Calibri" w:cs="Calibri"/>
          <w:color w:val="212121"/>
          <w:lang w:val="en"/>
        </w:rPr>
        <w:t xml:space="preserve"> </w:t>
      </w:r>
      <w:r w:rsidR="00A01B39">
        <w:rPr>
          <w:rFonts w:ascii="Calibri" w:hAnsi="Calibri" w:cs="Calibri"/>
          <w:color w:val="0000CC"/>
          <w:lang w:val="en"/>
        </w:rPr>
        <w:t xml:space="preserve">  </w:t>
      </w:r>
      <w:r w:rsidR="00A01B39" w:rsidRPr="00A01B39">
        <w:rPr>
          <w:rFonts w:ascii="Calibri" w:hAnsi="Calibri" w:cs="Calibri"/>
          <w:color w:val="0000CC"/>
          <w:lang w:val="en"/>
        </w:rPr>
        <w:t>https://www.tmcp.org.uk/kcfinder-uploads/files/managing-trustees-privacy-notice.pdf</w:t>
      </w:r>
    </w:p>
    <w:p w14:paraId="6F26C6EB" w14:textId="77777777" w:rsidR="00EC00AA" w:rsidRDefault="00EC00AA" w:rsidP="00EC00AA">
      <w:pPr>
        <w:pStyle w:val="NormalWeb"/>
        <w:shd w:val="clear" w:color="auto" w:fill="FFFFFF"/>
        <w:spacing w:before="60" w:beforeAutospacing="0" w:after="0" w:afterAutospacing="0"/>
        <w:rPr>
          <w:rFonts w:ascii="Calibri" w:hAnsi="Calibri" w:cs="Calibri"/>
          <w:color w:val="212121"/>
          <w:lang w:val="en"/>
        </w:rPr>
      </w:pPr>
    </w:p>
    <w:p w14:paraId="1455D390" w14:textId="77777777" w:rsidR="00614870" w:rsidRDefault="00614870" w:rsidP="00EC00AA">
      <w:pPr>
        <w:pStyle w:val="NormalWeb"/>
        <w:shd w:val="clear" w:color="auto" w:fill="FFFFFF"/>
        <w:spacing w:before="60" w:beforeAutospacing="0" w:after="0" w:afterAutospacing="0"/>
        <w:rPr>
          <w:color w:val="212121"/>
        </w:rPr>
      </w:pPr>
      <w:bookmarkStart w:id="0" w:name="_GoBack"/>
      <w:bookmarkEnd w:id="0"/>
    </w:p>
    <w:p w14:paraId="4E836ADB" w14:textId="77777777" w:rsidR="00614870" w:rsidRDefault="00614870" w:rsidP="00EC00AA">
      <w:pPr>
        <w:pStyle w:val="NormalWeb"/>
        <w:shd w:val="clear" w:color="auto" w:fill="FFFFFF"/>
        <w:spacing w:before="60" w:beforeAutospacing="0" w:after="0" w:afterAutospacing="0"/>
        <w:rPr>
          <w:color w:val="212121"/>
        </w:rPr>
      </w:pPr>
    </w:p>
    <w:p w14:paraId="037408FF" w14:textId="77777777" w:rsidR="00614870" w:rsidRPr="00614870" w:rsidRDefault="00614870"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43BB06C9"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3DAA2786" w14:textId="77777777" w:rsidR="00544CFD" w:rsidRPr="00A90636" w:rsidRDefault="00544CFD" w:rsidP="00171C29">
            <w:pPr>
              <w:tabs>
                <w:tab w:val="left" w:pos="5446"/>
              </w:tabs>
              <w:rPr>
                <w:rFonts w:cs="Arial"/>
              </w:rPr>
            </w:pPr>
            <w:r w:rsidRPr="00A90636">
              <w:rPr>
                <w:rFonts w:cs="Arial"/>
                <w:b/>
                <w:bCs/>
                <w:sz w:val="28"/>
              </w:rPr>
              <w:t>1. PERSONAL DETAILS</w:t>
            </w:r>
            <w:r w:rsidR="00721E9A">
              <w:rPr>
                <w:rFonts w:cs="Arial"/>
                <w:b/>
                <w:bCs/>
                <w:sz w:val="28"/>
              </w:rPr>
              <w:t xml:space="preserve"> </w:t>
            </w:r>
            <w:r w:rsidR="00171C29">
              <w:rPr>
                <w:rFonts w:cs="Arial"/>
                <w:b/>
                <w:bCs/>
                <w:sz w:val="28"/>
              </w:rPr>
              <w:t xml:space="preserve">– CONFIDENTIAL </w:t>
            </w:r>
          </w:p>
        </w:tc>
      </w:tr>
      <w:tr w:rsidR="00544CFD" w:rsidRPr="00445E00" w14:paraId="180A5EA3"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79003551" w14:textId="77777777"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the </w:t>
            </w:r>
            <w:r w:rsidR="00885593" w:rsidRPr="00505725">
              <w:rPr>
                <w:b/>
                <w:bCs w:val="0"/>
              </w:rPr>
              <w:t>Grantham &amp; Vale of Belvoir Circuit</w:t>
            </w:r>
            <w:r w:rsidR="00055DCD" w:rsidRPr="00EC00AA">
              <w:rPr>
                <w:b/>
              </w:rPr>
              <w:t xml:space="preserve"> </w:t>
            </w:r>
            <w:r w:rsidRPr="00EC00AA">
              <w:rPr>
                <w:b/>
              </w:rPr>
              <w:t>before circulating the application form for shortlisting. Items marked with * must be completed.</w:t>
            </w:r>
          </w:p>
        </w:tc>
      </w:tr>
      <w:tr w:rsidR="00544CFD" w:rsidRPr="005C52D2" w14:paraId="501F546A" w14:textId="77777777" w:rsidTr="00EC00AA">
        <w:trPr>
          <w:trHeight w:val="284"/>
        </w:trPr>
        <w:tc>
          <w:tcPr>
            <w:tcW w:w="5663" w:type="dxa"/>
            <w:tcBorders>
              <w:left w:val="single" w:sz="12" w:space="0" w:color="auto"/>
              <w:right w:val="single" w:sz="12" w:space="0" w:color="auto"/>
            </w:tcBorders>
            <w:vAlign w:val="center"/>
          </w:tcPr>
          <w:p w14:paraId="60DD5094"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p>
        </w:tc>
        <w:tc>
          <w:tcPr>
            <w:tcW w:w="3943" w:type="dxa"/>
            <w:gridSpan w:val="2"/>
            <w:tcBorders>
              <w:left w:val="single" w:sz="12" w:space="0" w:color="auto"/>
              <w:right w:val="single" w:sz="12" w:space="0" w:color="auto"/>
            </w:tcBorders>
            <w:vAlign w:val="center"/>
          </w:tcPr>
          <w:p w14:paraId="256934E7" w14:textId="13C259C6" w:rsidR="00544CFD" w:rsidRPr="00473894" w:rsidRDefault="00F85E15" w:rsidP="00275F88">
            <w:pPr>
              <w:pStyle w:val="Heading1"/>
              <w:tabs>
                <w:tab w:val="left" w:pos="5446"/>
              </w:tabs>
              <w:rPr>
                <w:rFonts w:ascii="Calibri" w:hAnsi="Calibri"/>
                <w:sz w:val="24"/>
                <w:szCs w:val="24"/>
              </w:rPr>
            </w:pPr>
            <w:r>
              <w:rPr>
                <w:rFonts w:ascii="Calibri" w:hAnsi="Calibri"/>
                <w:sz w:val="24"/>
                <w:szCs w:val="24"/>
              </w:rPr>
              <w:t>Community Evangelist</w:t>
            </w:r>
          </w:p>
        </w:tc>
      </w:tr>
      <w:tr w:rsidR="00544CFD" w:rsidRPr="005C52D2" w14:paraId="5C28E284" w14:textId="77777777" w:rsidTr="00EC00AA">
        <w:trPr>
          <w:trHeight w:val="284"/>
        </w:trPr>
        <w:tc>
          <w:tcPr>
            <w:tcW w:w="5663" w:type="dxa"/>
            <w:tcBorders>
              <w:left w:val="single" w:sz="12" w:space="0" w:color="auto"/>
              <w:right w:val="single" w:sz="12" w:space="0" w:color="auto"/>
            </w:tcBorders>
            <w:vAlign w:val="center"/>
          </w:tcPr>
          <w:p w14:paraId="5CF63FD2"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6DFB48E8"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p>
        </w:tc>
      </w:tr>
      <w:tr w:rsidR="00544CFD" w:rsidRPr="005C52D2" w14:paraId="7BD5E2D5"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2786D412"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7A828283" w14:textId="77777777" w:rsidR="00544CFD" w:rsidRPr="00473894" w:rsidRDefault="00544CFD" w:rsidP="00275F88">
            <w:pPr>
              <w:pStyle w:val="Heading1"/>
              <w:tabs>
                <w:tab w:val="left" w:pos="5446"/>
              </w:tabs>
              <w:ind w:left="-429" w:firstLine="429"/>
              <w:rPr>
                <w:rFonts w:ascii="Calibri" w:hAnsi="Calibri"/>
                <w:sz w:val="24"/>
                <w:szCs w:val="24"/>
              </w:rPr>
            </w:pP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p>
        </w:tc>
      </w:tr>
      <w:tr w:rsidR="00544CFD" w:rsidRPr="005C52D2" w14:paraId="25B0DB63"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576C0056"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6555BFED" w14:textId="77777777" w:rsidR="00544CFD" w:rsidRDefault="00544CFD" w:rsidP="00275F88">
            <w:pPr>
              <w:tabs>
                <w:tab w:val="left" w:pos="5446"/>
              </w:tabs>
              <w:rPr>
                <w:rFonts w:cs="Arial"/>
              </w:rPr>
            </w:pPr>
          </w:p>
        </w:tc>
      </w:tr>
      <w:tr w:rsidR="00544CFD" w:rsidRPr="005C52D2" w14:paraId="7B6717DC" w14:textId="77777777" w:rsidTr="00EC00AA">
        <w:trPr>
          <w:trHeight w:val="567"/>
        </w:trPr>
        <w:tc>
          <w:tcPr>
            <w:tcW w:w="5663" w:type="dxa"/>
            <w:tcBorders>
              <w:left w:val="single" w:sz="12" w:space="0" w:color="auto"/>
              <w:right w:val="single" w:sz="12" w:space="0" w:color="auto"/>
            </w:tcBorders>
            <w:vAlign w:val="center"/>
          </w:tcPr>
          <w:p w14:paraId="0CDD3B36"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1E353CB8" w14:textId="77777777" w:rsidR="00544CFD" w:rsidRPr="005C52D2" w:rsidRDefault="00544CFD" w:rsidP="000E0E58">
            <w:pPr>
              <w:tabs>
                <w:tab w:val="left" w:pos="5446"/>
              </w:tabs>
              <w:rPr>
                <w:rFonts w:cs="Arial"/>
              </w:rPr>
            </w:pPr>
            <w:bookmarkStart w:id="1" w:name="Text109"/>
            <w:r>
              <w:rPr>
                <w:rFonts w:cs="Arial"/>
                <w:noProof/>
              </w:rPr>
              <w:t> </w:t>
            </w:r>
            <w:r>
              <w:rPr>
                <w:rFonts w:cs="Arial"/>
                <w:noProof/>
              </w:rPr>
              <w:t> </w:t>
            </w:r>
            <w:r>
              <w:rPr>
                <w:rFonts w:cs="Arial"/>
                <w:noProof/>
              </w:rPr>
              <w:t> </w:t>
            </w:r>
            <w:r>
              <w:rPr>
                <w:rFonts w:cs="Arial"/>
                <w:noProof/>
              </w:rPr>
              <w:t> </w:t>
            </w:r>
            <w:r>
              <w:rPr>
                <w:rFonts w:cs="Arial"/>
                <w:noProof/>
              </w:rPr>
              <w:t> </w:t>
            </w:r>
            <w:bookmarkEnd w:id="1"/>
          </w:p>
        </w:tc>
      </w:tr>
      <w:tr w:rsidR="00544CFD" w:rsidRPr="005C52D2" w14:paraId="2B25D635" w14:textId="77777777" w:rsidTr="00EC00AA">
        <w:trPr>
          <w:trHeight w:val="567"/>
        </w:trPr>
        <w:tc>
          <w:tcPr>
            <w:tcW w:w="5663" w:type="dxa"/>
            <w:tcBorders>
              <w:left w:val="single" w:sz="12" w:space="0" w:color="auto"/>
              <w:right w:val="single" w:sz="12" w:space="0" w:color="auto"/>
            </w:tcBorders>
            <w:vAlign w:val="center"/>
          </w:tcPr>
          <w:p w14:paraId="3D0B5BE4"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77D1152A" w14:textId="77777777" w:rsidR="00544CFD" w:rsidRPr="005C52D2" w:rsidRDefault="00544CFD" w:rsidP="000E0E58">
            <w:pPr>
              <w:tabs>
                <w:tab w:val="left" w:pos="5446"/>
              </w:tabs>
              <w:rPr>
                <w:rFonts w:cs="Arial"/>
                <w:b/>
                <w:bCs/>
              </w:rPr>
            </w:pPr>
            <w:bookmarkStart w:id="2" w:name="Text110"/>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bookmarkEnd w:id="2"/>
          </w:p>
        </w:tc>
      </w:tr>
      <w:tr w:rsidR="00544CFD" w:rsidRPr="005C52D2" w14:paraId="44ECD177" w14:textId="77777777" w:rsidTr="00EC00AA">
        <w:trPr>
          <w:trHeight w:val="567"/>
        </w:trPr>
        <w:tc>
          <w:tcPr>
            <w:tcW w:w="5663" w:type="dxa"/>
            <w:tcBorders>
              <w:left w:val="single" w:sz="12" w:space="0" w:color="auto"/>
              <w:right w:val="single" w:sz="12" w:space="0" w:color="auto"/>
            </w:tcBorders>
            <w:vAlign w:val="center"/>
          </w:tcPr>
          <w:p w14:paraId="65978319"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008D39BE" w14:textId="77777777" w:rsidR="00544CFD" w:rsidRPr="00473894" w:rsidRDefault="00544CFD" w:rsidP="000E0E58">
            <w:pPr>
              <w:pStyle w:val="Heading1"/>
              <w:tabs>
                <w:tab w:val="left" w:pos="5446"/>
              </w:tabs>
              <w:rPr>
                <w:rFonts w:ascii="Calibri" w:hAnsi="Calibri"/>
              </w:rPr>
            </w:pPr>
            <w:bookmarkStart w:id="3" w:name="Text100"/>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bookmarkEnd w:id="3"/>
          </w:p>
        </w:tc>
      </w:tr>
      <w:tr w:rsidR="00544CFD" w:rsidRPr="005C52D2" w14:paraId="02142882" w14:textId="77777777" w:rsidTr="00EC00AA">
        <w:trPr>
          <w:trHeight w:val="567"/>
        </w:trPr>
        <w:tc>
          <w:tcPr>
            <w:tcW w:w="5663" w:type="dxa"/>
            <w:vMerge w:val="restart"/>
            <w:tcBorders>
              <w:left w:val="single" w:sz="12" w:space="0" w:color="auto"/>
              <w:right w:val="single" w:sz="12" w:space="0" w:color="auto"/>
            </w:tcBorders>
            <w:vAlign w:val="center"/>
          </w:tcPr>
          <w:p w14:paraId="4C2C98D9"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65F0A13C"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5B6663EB" w14:textId="77777777" w:rsidR="00544CFD" w:rsidRPr="005C52D2" w:rsidRDefault="00544CFD" w:rsidP="000E0E58">
            <w:pPr>
              <w:tabs>
                <w:tab w:val="left" w:pos="5446"/>
              </w:tabs>
              <w:rPr>
                <w:rFonts w:cs="Arial"/>
              </w:rPr>
            </w:pPr>
            <w:r>
              <w:rPr>
                <w:rFonts w:cs="Arial"/>
                <w:noProof/>
              </w:rPr>
              <w:t> </w:t>
            </w:r>
            <w:r>
              <w:rPr>
                <w:rFonts w:cs="Arial"/>
                <w:noProof/>
              </w:rPr>
              <w:t> </w:t>
            </w:r>
            <w:r>
              <w:rPr>
                <w:rFonts w:cs="Arial"/>
                <w:noProof/>
              </w:rPr>
              <w:t> </w:t>
            </w:r>
            <w:r>
              <w:rPr>
                <w:rFonts w:cs="Arial"/>
                <w:noProof/>
              </w:rPr>
              <w:t> </w:t>
            </w:r>
            <w:r>
              <w:rPr>
                <w:rFonts w:cs="Arial"/>
                <w:noProof/>
              </w:rPr>
              <w:t> </w:t>
            </w:r>
          </w:p>
        </w:tc>
      </w:tr>
      <w:tr w:rsidR="00544CFD" w:rsidRPr="005C52D2" w14:paraId="60F8B30C" w14:textId="77777777" w:rsidTr="00EC00AA">
        <w:trPr>
          <w:trHeight w:val="567"/>
        </w:trPr>
        <w:tc>
          <w:tcPr>
            <w:tcW w:w="5663" w:type="dxa"/>
            <w:vMerge/>
            <w:tcBorders>
              <w:left w:val="single" w:sz="12" w:space="0" w:color="auto"/>
              <w:right w:val="single" w:sz="12" w:space="0" w:color="auto"/>
            </w:tcBorders>
            <w:vAlign w:val="center"/>
          </w:tcPr>
          <w:p w14:paraId="5A62B98C"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18752427" w14:textId="77777777" w:rsidR="00544CFD" w:rsidRPr="005C52D2" w:rsidRDefault="00544CFD" w:rsidP="000E0E58">
            <w:pPr>
              <w:tabs>
                <w:tab w:val="left" w:pos="5446"/>
              </w:tabs>
              <w:rPr>
                <w:rFonts w:cs="Arial"/>
              </w:rPr>
            </w:pPr>
            <w:r>
              <w:rPr>
                <w:rFonts w:cs="Arial"/>
                <w:noProof/>
              </w:rPr>
              <w:t> </w:t>
            </w:r>
            <w:r>
              <w:rPr>
                <w:rFonts w:cs="Arial"/>
                <w:noProof/>
              </w:rPr>
              <w:t> </w:t>
            </w:r>
            <w:r>
              <w:rPr>
                <w:rFonts w:cs="Arial"/>
                <w:noProof/>
              </w:rPr>
              <w:t> </w:t>
            </w:r>
            <w:r>
              <w:rPr>
                <w:rFonts w:cs="Arial"/>
                <w:noProof/>
              </w:rPr>
              <w:t> </w:t>
            </w:r>
            <w:r>
              <w:rPr>
                <w:rFonts w:cs="Arial"/>
                <w:noProof/>
              </w:rPr>
              <w:t> </w:t>
            </w:r>
          </w:p>
        </w:tc>
      </w:tr>
      <w:tr w:rsidR="00544CFD" w:rsidRPr="005C52D2" w14:paraId="1EF56657" w14:textId="77777777" w:rsidTr="00EC00AA">
        <w:trPr>
          <w:trHeight w:val="567"/>
        </w:trPr>
        <w:tc>
          <w:tcPr>
            <w:tcW w:w="5663" w:type="dxa"/>
            <w:vMerge/>
            <w:tcBorders>
              <w:left w:val="single" w:sz="12" w:space="0" w:color="auto"/>
              <w:right w:val="single" w:sz="12" w:space="0" w:color="auto"/>
            </w:tcBorders>
            <w:vAlign w:val="center"/>
          </w:tcPr>
          <w:p w14:paraId="3FF9CD1E"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D3ED81B" w14:textId="77777777" w:rsidR="00544CFD" w:rsidRPr="005C52D2" w:rsidRDefault="00544CFD" w:rsidP="000E0E58">
            <w:pPr>
              <w:tabs>
                <w:tab w:val="left" w:pos="5446"/>
              </w:tabs>
              <w:rPr>
                <w:rFonts w:cs="Arial"/>
              </w:rPr>
            </w:pPr>
            <w:r>
              <w:rPr>
                <w:rFonts w:cs="Arial"/>
                <w:noProof/>
              </w:rPr>
              <w:t> </w:t>
            </w:r>
            <w:r>
              <w:rPr>
                <w:rFonts w:cs="Arial"/>
                <w:noProof/>
              </w:rPr>
              <w:t> </w:t>
            </w:r>
            <w:r>
              <w:rPr>
                <w:rFonts w:cs="Arial"/>
                <w:noProof/>
              </w:rPr>
              <w:t> </w:t>
            </w:r>
            <w:r>
              <w:rPr>
                <w:rFonts w:cs="Arial"/>
                <w:noProof/>
              </w:rPr>
              <w:t> </w:t>
            </w:r>
            <w:r>
              <w:rPr>
                <w:rFonts w:cs="Arial"/>
                <w:noProof/>
              </w:rPr>
              <w:t> </w:t>
            </w:r>
          </w:p>
        </w:tc>
      </w:tr>
      <w:tr w:rsidR="00544CFD" w:rsidRPr="005C52D2" w14:paraId="06CE8142" w14:textId="77777777" w:rsidTr="00EC00AA">
        <w:trPr>
          <w:trHeight w:val="567"/>
        </w:trPr>
        <w:tc>
          <w:tcPr>
            <w:tcW w:w="5663" w:type="dxa"/>
            <w:tcBorders>
              <w:left w:val="single" w:sz="12" w:space="0" w:color="auto"/>
              <w:right w:val="single" w:sz="12" w:space="0" w:color="auto"/>
            </w:tcBorders>
            <w:vAlign w:val="center"/>
          </w:tcPr>
          <w:p w14:paraId="4763EC0D"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5F637D65" w14:textId="77777777" w:rsidR="00544CFD" w:rsidRPr="005C52D2" w:rsidRDefault="00544CFD" w:rsidP="000E0E58">
            <w:pPr>
              <w:tabs>
                <w:tab w:val="left" w:pos="5446"/>
              </w:tabs>
              <w:rPr>
                <w:rFonts w:cs="Arial"/>
              </w:rPr>
            </w:pPr>
            <w:r>
              <w:rPr>
                <w:rFonts w:cs="Arial"/>
                <w:noProof/>
              </w:rPr>
              <w:t> </w:t>
            </w:r>
            <w:r>
              <w:rPr>
                <w:rFonts w:cs="Arial"/>
                <w:noProof/>
              </w:rPr>
              <w:t> </w:t>
            </w:r>
            <w:r>
              <w:rPr>
                <w:rFonts w:cs="Arial"/>
                <w:noProof/>
              </w:rPr>
              <w:t> </w:t>
            </w:r>
            <w:r>
              <w:rPr>
                <w:rFonts w:cs="Arial"/>
                <w:noProof/>
              </w:rPr>
              <w:t> </w:t>
            </w:r>
            <w:r>
              <w:rPr>
                <w:rFonts w:cs="Arial"/>
                <w:noProof/>
              </w:rPr>
              <w:t> </w:t>
            </w:r>
          </w:p>
        </w:tc>
      </w:tr>
      <w:tr w:rsidR="00544CFD" w:rsidRPr="005C52D2" w14:paraId="6B3C874B" w14:textId="77777777" w:rsidTr="00EC00AA">
        <w:trPr>
          <w:trHeight w:val="284"/>
        </w:trPr>
        <w:tc>
          <w:tcPr>
            <w:tcW w:w="5663" w:type="dxa"/>
            <w:vMerge w:val="restart"/>
            <w:tcBorders>
              <w:left w:val="single" w:sz="12" w:space="0" w:color="auto"/>
              <w:right w:val="single" w:sz="12" w:space="0" w:color="auto"/>
            </w:tcBorders>
            <w:vAlign w:val="center"/>
          </w:tcPr>
          <w:p w14:paraId="3B41743A"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5914B833"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0AEB6249"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03263143" w14:textId="77777777" w:rsidR="00544CFD" w:rsidRPr="00316618" w:rsidRDefault="00544CFD" w:rsidP="000E0E58">
            <w:pPr>
              <w:tabs>
                <w:tab w:val="left" w:pos="5446"/>
              </w:tabs>
              <w:spacing w:after="120"/>
              <w:rPr>
                <w:rFonts w:cs="Arial"/>
              </w:rPr>
            </w:pPr>
            <w:r>
              <w:rPr>
                <w:rFonts w:cs="Arial"/>
                <w:noProof/>
              </w:rPr>
              <w:t> </w:t>
            </w:r>
            <w:r>
              <w:rPr>
                <w:rFonts w:cs="Arial"/>
                <w:noProof/>
              </w:rPr>
              <w:t> </w:t>
            </w:r>
            <w:r>
              <w:rPr>
                <w:rFonts w:cs="Arial"/>
                <w:noProof/>
              </w:rPr>
              <w:t> </w:t>
            </w:r>
            <w:r>
              <w:rPr>
                <w:rFonts w:cs="Arial"/>
                <w:noProof/>
              </w:rPr>
              <w:t> </w:t>
            </w:r>
            <w:r>
              <w:rPr>
                <w:rFonts w:cs="Arial"/>
                <w:noProof/>
              </w:rPr>
              <w:t> </w:t>
            </w:r>
          </w:p>
        </w:tc>
      </w:tr>
      <w:tr w:rsidR="00544CFD" w:rsidRPr="005C52D2" w14:paraId="6A252C6A" w14:textId="77777777" w:rsidTr="00EC00AA">
        <w:trPr>
          <w:trHeight w:val="284"/>
        </w:trPr>
        <w:tc>
          <w:tcPr>
            <w:tcW w:w="5663" w:type="dxa"/>
            <w:vMerge/>
            <w:tcBorders>
              <w:left w:val="single" w:sz="12" w:space="0" w:color="auto"/>
              <w:right w:val="single" w:sz="12" w:space="0" w:color="auto"/>
            </w:tcBorders>
            <w:vAlign w:val="center"/>
          </w:tcPr>
          <w:p w14:paraId="0C1F2BAF"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22DB7E1E"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5981F873" w14:textId="77777777" w:rsidR="00544CFD" w:rsidRPr="00316618" w:rsidRDefault="00544CFD" w:rsidP="000E0E58">
            <w:pPr>
              <w:tabs>
                <w:tab w:val="left" w:pos="5446"/>
              </w:tabs>
              <w:spacing w:after="120"/>
              <w:rPr>
                <w:rFonts w:cs="Arial"/>
              </w:rPr>
            </w:pPr>
            <w:bookmarkStart w:id="4" w:name="Text106"/>
            <w:r>
              <w:rPr>
                <w:rFonts w:cs="Arial"/>
                <w:noProof/>
              </w:rPr>
              <w:t> </w:t>
            </w:r>
            <w:r>
              <w:rPr>
                <w:rFonts w:cs="Arial"/>
                <w:noProof/>
              </w:rPr>
              <w:t> </w:t>
            </w:r>
            <w:r>
              <w:rPr>
                <w:rFonts w:cs="Arial"/>
                <w:noProof/>
              </w:rPr>
              <w:t> </w:t>
            </w:r>
            <w:r>
              <w:rPr>
                <w:rFonts w:cs="Arial"/>
                <w:noProof/>
              </w:rPr>
              <w:t> </w:t>
            </w:r>
            <w:r>
              <w:rPr>
                <w:rFonts w:cs="Arial"/>
                <w:noProof/>
              </w:rPr>
              <w:t> </w:t>
            </w:r>
            <w:bookmarkEnd w:id="4"/>
          </w:p>
        </w:tc>
      </w:tr>
      <w:tr w:rsidR="00544CFD" w:rsidRPr="005C52D2" w14:paraId="26BBA8CA" w14:textId="77777777" w:rsidTr="00EC00AA">
        <w:trPr>
          <w:trHeight w:val="284"/>
        </w:trPr>
        <w:tc>
          <w:tcPr>
            <w:tcW w:w="5663" w:type="dxa"/>
            <w:vMerge/>
            <w:tcBorders>
              <w:left w:val="single" w:sz="12" w:space="0" w:color="auto"/>
              <w:right w:val="single" w:sz="12" w:space="0" w:color="auto"/>
            </w:tcBorders>
            <w:vAlign w:val="center"/>
          </w:tcPr>
          <w:p w14:paraId="2F25DA24"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5A2E65AD"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40FF8C71" w14:textId="77777777" w:rsidR="00544CFD" w:rsidRPr="005C52D2" w:rsidRDefault="00544CFD" w:rsidP="000E0E58">
            <w:pPr>
              <w:tabs>
                <w:tab w:val="left" w:pos="5446"/>
              </w:tabs>
              <w:rPr>
                <w:rFonts w:cs="Arial"/>
                <w:b/>
                <w:bCs/>
              </w:rPr>
            </w:pPr>
            <w:bookmarkStart w:id="5" w:name="Text107"/>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bookmarkEnd w:id="5"/>
          </w:p>
        </w:tc>
      </w:tr>
      <w:tr w:rsidR="00544CFD" w:rsidRPr="005C52D2" w14:paraId="7415DE98" w14:textId="77777777" w:rsidTr="00EC00AA">
        <w:trPr>
          <w:trHeight w:val="284"/>
        </w:trPr>
        <w:tc>
          <w:tcPr>
            <w:tcW w:w="5663" w:type="dxa"/>
            <w:tcBorders>
              <w:left w:val="single" w:sz="12" w:space="0" w:color="auto"/>
              <w:right w:val="single" w:sz="12" w:space="0" w:color="auto"/>
            </w:tcBorders>
            <w:vAlign w:val="center"/>
          </w:tcPr>
          <w:p w14:paraId="084709C7"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284EDA35" w14:textId="77777777" w:rsidR="00544CFD" w:rsidRPr="005C52D2" w:rsidRDefault="00544CFD" w:rsidP="000E0E58">
            <w:pPr>
              <w:tabs>
                <w:tab w:val="left" w:pos="5446"/>
              </w:tabs>
              <w:rPr>
                <w:rFonts w:cs="Arial"/>
                <w:b/>
                <w:bCs/>
              </w:rPr>
            </w:pPr>
            <w:bookmarkStart w:id="6" w:name="Text108"/>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bookmarkEnd w:id="6"/>
          </w:p>
        </w:tc>
      </w:tr>
      <w:tr w:rsidR="00171C29" w:rsidRPr="005C52D2" w14:paraId="44CD4A6A" w14:textId="77777777" w:rsidTr="00EC00AA">
        <w:trPr>
          <w:trHeight w:val="284"/>
        </w:trPr>
        <w:tc>
          <w:tcPr>
            <w:tcW w:w="5663" w:type="dxa"/>
            <w:tcBorders>
              <w:left w:val="single" w:sz="12" w:space="0" w:color="auto"/>
              <w:right w:val="single" w:sz="12" w:space="0" w:color="auto"/>
            </w:tcBorders>
            <w:vAlign w:val="center"/>
          </w:tcPr>
          <w:p w14:paraId="06096808"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31E8A34B" w14:textId="77777777" w:rsidR="00171C29" w:rsidRDefault="00171C29" w:rsidP="000E0E58">
            <w:pPr>
              <w:tabs>
                <w:tab w:val="left" w:pos="5446"/>
              </w:tabs>
              <w:rPr>
                <w:rFonts w:cs="Arial"/>
                <w:b/>
                <w:bCs/>
              </w:rPr>
            </w:pP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p>
        </w:tc>
      </w:tr>
      <w:tr w:rsidR="00544CFD" w:rsidRPr="005C52D2" w14:paraId="029CD582"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12AC9A01" w14:textId="77777777" w:rsidR="00544CFD" w:rsidRDefault="00544CFD" w:rsidP="00275F88">
            <w:pPr>
              <w:tabs>
                <w:tab w:val="left" w:pos="5446"/>
              </w:tabs>
              <w:rPr>
                <w:rFonts w:cs="Arial"/>
                <w:b/>
                <w:bCs/>
              </w:rPr>
            </w:pPr>
          </w:p>
        </w:tc>
      </w:tr>
      <w:tr w:rsidR="00544CFD" w:rsidRPr="005C52D2" w14:paraId="076DA26B"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55B79818"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1"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D153F7">
              <w:rPr>
                <w:rFonts w:ascii="Calibri" w:hAnsi="Calibri" w:cs="Calibri"/>
                <w:bCs/>
                <w:sz w:val="22"/>
                <w:szCs w:val="22"/>
              </w:rPr>
              <w:t>Circuit</w:t>
            </w:r>
            <w:r w:rsidRPr="00D153F7">
              <w:rPr>
                <w:rFonts w:ascii="Calibri" w:hAnsi="Calibri" w:cs="Calibri"/>
                <w:sz w:val="22"/>
                <w:szCs w:val="22"/>
              </w:rPr>
              <w:t xml:space="preserve"> </w:t>
            </w:r>
            <w:r w:rsidRPr="001D605A">
              <w:rPr>
                <w:rFonts w:ascii="Calibri" w:hAnsi="Calibri" w:cs="Calibri"/>
                <w:sz w:val="22"/>
                <w:szCs w:val="22"/>
              </w:rPr>
              <w:t>can confirm any offer of appointment e.g. Passport or birth certificate.</w:t>
            </w:r>
          </w:p>
          <w:p w14:paraId="7F52AF94" w14:textId="77777777" w:rsidR="00544CFD" w:rsidRPr="00045A98" w:rsidRDefault="00544CFD" w:rsidP="00275F88">
            <w:pPr>
              <w:pStyle w:val="OmniPage1711"/>
              <w:spacing w:after="0"/>
              <w:contextualSpacing w:val="0"/>
              <w:rPr>
                <w:rFonts w:ascii="Calibri" w:hAnsi="Calibri"/>
                <w:sz w:val="24"/>
                <w:szCs w:val="24"/>
              </w:rPr>
            </w:pPr>
          </w:p>
          <w:p w14:paraId="2226AFF6"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No  </w:t>
            </w:r>
          </w:p>
          <w:p w14:paraId="4139391F" w14:textId="77777777" w:rsidR="00544CFD" w:rsidRPr="00BD4671" w:rsidRDefault="00544CFD" w:rsidP="00275F88">
            <w:pPr>
              <w:pStyle w:val="OmniPage1711"/>
              <w:spacing w:after="0"/>
              <w:contextualSpacing w:val="0"/>
              <w:rPr>
                <w:rFonts w:ascii="Calibri" w:hAnsi="Calibri" w:cs="Calibri"/>
                <w:sz w:val="32"/>
                <w:szCs w:val="24"/>
              </w:rPr>
            </w:pPr>
          </w:p>
          <w:p w14:paraId="4B514269"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bookmarkStart w:id="7" w:name="Text111"/>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bookmarkEnd w:id="7"/>
          </w:p>
        </w:tc>
      </w:tr>
      <w:tr w:rsidR="00544CFD" w14:paraId="41C43435" w14:textId="77777777" w:rsidTr="00373A9B">
        <w:trPr>
          <w:trHeight w:val="1685"/>
        </w:trPr>
        <w:tc>
          <w:tcPr>
            <w:tcW w:w="9606" w:type="dxa"/>
            <w:gridSpan w:val="3"/>
            <w:tcBorders>
              <w:left w:val="single" w:sz="12" w:space="0" w:color="auto"/>
              <w:right w:val="single" w:sz="12" w:space="0" w:color="auto"/>
            </w:tcBorders>
          </w:tcPr>
          <w:p w14:paraId="13FCA868"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5ED566D6"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bookmarkStart w:id="8" w:name="Check5"/>
            <w:bookmarkEnd w:id="8"/>
            <w:r w:rsidRPr="00473894">
              <w:rPr>
                <w:rFonts w:ascii="Calibri" w:hAnsi="Calibri"/>
                <w:b w:val="0"/>
                <w:sz w:val="24"/>
                <w:szCs w:val="24"/>
              </w:rPr>
              <w:t xml:space="preserve">  Yes    </w:t>
            </w:r>
            <w:bookmarkStart w:id="9" w:name="Check6"/>
            <w:bookmarkEnd w:id="9"/>
            <w:r w:rsidRPr="00473894">
              <w:rPr>
                <w:rFonts w:ascii="Calibri" w:hAnsi="Calibri"/>
                <w:b w:val="0"/>
                <w:sz w:val="24"/>
                <w:szCs w:val="24"/>
              </w:rPr>
              <w:t xml:space="preserve"> No</w:t>
            </w:r>
          </w:p>
          <w:p w14:paraId="3BD6FD67"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p>
        </w:tc>
      </w:tr>
      <w:tr w:rsidR="00544CFD" w14:paraId="074FC42E" w14:textId="77777777" w:rsidTr="00373A9B">
        <w:trPr>
          <w:trHeight w:val="469"/>
        </w:trPr>
        <w:tc>
          <w:tcPr>
            <w:tcW w:w="9606" w:type="dxa"/>
            <w:gridSpan w:val="3"/>
            <w:tcBorders>
              <w:top w:val="single" w:sz="12" w:space="0" w:color="auto"/>
              <w:left w:val="single" w:sz="12" w:space="0" w:color="auto"/>
              <w:right w:val="single" w:sz="12" w:space="0" w:color="auto"/>
            </w:tcBorders>
          </w:tcPr>
          <w:p w14:paraId="4E5F7DDA" w14:textId="6F07B104"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406BEC29" w14:textId="1878401D"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w:t>
            </w:r>
            <w:r w:rsidR="005B2EA1">
              <w:rPr>
                <w:lang w:val="en-US"/>
              </w:rPr>
              <w:t>ould</w:t>
            </w:r>
            <w:r w:rsidRPr="00191A20">
              <w:rPr>
                <w:lang w:val="en-US"/>
              </w:rPr>
              <w:t xml:space="preserve">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1A25BFAD"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353714B5" w14:textId="77777777" w:rsidR="00544CFD" w:rsidRDefault="00544CFD" w:rsidP="00275F88">
      <w:pPr>
        <w:autoSpaceDE w:val="0"/>
        <w:autoSpaceDN w:val="0"/>
        <w:adjustRightInd w:val="0"/>
        <w:rPr>
          <w:rFonts w:cs="Arial"/>
          <w:color w:val="000000"/>
        </w:rPr>
      </w:pPr>
    </w:p>
    <w:p w14:paraId="1D223AD3" w14:textId="77777777" w:rsidR="00373A9B" w:rsidRDefault="00373A9B" w:rsidP="00275F88">
      <w:pPr>
        <w:autoSpaceDE w:val="0"/>
        <w:autoSpaceDN w:val="0"/>
        <w:adjustRightInd w:val="0"/>
        <w:rPr>
          <w:rFonts w:cs="Arial"/>
          <w:color w:val="000000"/>
        </w:rPr>
      </w:pPr>
    </w:p>
    <w:p w14:paraId="453766AD" w14:textId="77777777" w:rsidR="00373A9B" w:rsidRDefault="00373A9B" w:rsidP="00275F88">
      <w:pPr>
        <w:autoSpaceDE w:val="0"/>
        <w:autoSpaceDN w:val="0"/>
        <w:adjustRightInd w:val="0"/>
        <w:rPr>
          <w:rFonts w:cs="Arial"/>
          <w:color w:val="000000"/>
        </w:rPr>
      </w:pPr>
    </w:p>
    <w:p w14:paraId="796AD343" w14:textId="77777777" w:rsidR="00373A9B" w:rsidRDefault="00373A9B" w:rsidP="00275F88">
      <w:pPr>
        <w:autoSpaceDE w:val="0"/>
        <w:autoSpaceDN w:val="0"/>
        <w:adjustRightInd w:val="0"/>
        <w:rPr>
          <w:rFonts w:cs="Arial"/>
          <w:color w:val="000000"/>
        </w:rPr>
      </w:pPr>
    </w:p>
    <w:p w14:paraId="12379812" w14:textId="77777777" w:rsidR="00373A9B" w:rsidRDefault="00373A9B" w:rsidP="00275F88">
      <w:pPr>
        <w:autoSpaceDE w:val="0"/>
        <w:autoSpaceDN w:val="0"/>
        <w:adjustRightInd w:val="0"/>
        <w:rPr>
          <w:rFonts w:cs="Arial"/>
          <w:color w:val="000000"/>
        </w:rPr>
      </w:pPr>
    </w:p>
    <w:p w14:paraId="79D19F36" w14:textId="77777777" w:rsidR="00373A9B" w:rsidRDefault="00373A9B" w:rsidP="00275F88">
      <w:pPr>
        <w:autoSpaceDE w:val="0"/>
        <w:autoSpaceDN w:val="0"/>
        <w:adjustRightInd w:val="0"/>
        <w:rPr>
          <w:rFonts w:cs="Arial"/>
          <w:color w:val="000000"/>
        </w:rPr>
      </w:pPr>
    </w:p>
    <w:p w14:paraId="79D5CF0D" w14:textId="77777777" w:rsidR="00373A9B" w:rsidRDefault="00373A9B" w:rsidP="00275F88">
      <w:pPr>
        <w:autoSpaceDE w:val="0"/>
        <w:autoSpaceDN w:val="0"/>
        <w:adjustRightInd w:val="0"/>
        <w:rPr>
          <w:rFonts w:cs="Arial"/>
          <w:color w:val="000000"/>
        </w:rPr>
      </w:pPr>
    </w:p>
    <w:p w14:paraId="1A75306B" w14:textId="77777777" w:rsidR="00373A9B" w:rsidRDefault="00373A9B" w:rsidP="00275F88">
      <w:pPr>
        <w:autoSpaceDE w:val="0"/>
        <w:autoSpaceDN w:val="0"/>
        <w:adjustRightInd w:val="0"/>
        <w:rPr>
          <w:rFonts w:cs="Arial"/>
          <w:color w:val="000000"/>
        </w:rPr>
      </w:pPr>
    </w:p>
    <w:p w14:paraId="1CCF34BE" w14:textId="77777777" w:rsidR="00373A9B" w:rsidRDefault="00373A9B" w:rsidP="00275F88">
      <w:pPr>
        <w:autoSpaceDE w:val="0"/>
        <w:autoSpaceDN w:val="0"/>
        <w:adjustRightInd w:val="0"/>
        <w:rPr>
          <w:rFonts w:cs="Arial"/>
          <w:color w:val="000000"/>
        </w:rPr>
      </w:pPr>
    </w:p>
    <w:p w14:paraId="54271585" w14:textId="77777777" w:rsidR="00373A9B" w:rsidRDefault="00373A9B" w:rsidP="00275F88">
      <w:pPr>
        <w:autoSpaceDE w:val="0"/>
        <w:autoSpaceDN w:val="0"/>
        <w:adjustRightInd w:val="0"/>
        <w:rPr>
          <w:rFonts w:cs="Arial"/>
          <w:color w:val="000000"/>
        </w:rPr>
      </w:pPr>
    </w:p>
    <w:p w14:paraId="7A716781" w14:textId="77777777" w:rsidR="00373A9B" w:rsidRDefault="00373A9B" w:rsidP="00275F88">
      <w:pPr>
        <w:autoSpaceDE w:val="0"/>
        <w:autoSpaceDN w:val="0"/>
        <w:adjustRightInd w:val="0"/>
        <w:rPr>
          <w:rFonts w:cs="Arial"/>
          <w:color w:val="000000"/>
        </w:rPr>
      </w:pPr>
    </w:p>
    <w:p w14:paraId="6B9CB80C" w14:textId="77777777" w:rsidR="00373A9B" w:rsidRDefault="00373A9B" w:rsidP="00275F88">
      <w:pPr>
        <w:autoSpaceDE w:val="0"/>
        <w:autoSpaceDN w:val="0"/>
        <w:adjustRightInd w:val="0"/>
        <w:rPr>
          <w:rFonts w:cs="Arial"/>
          <w:color w:val="000000"/>
        </w:rPr>
      </w:pPr>
    </w:p>
    <w:p w14:paraId="764D8BAF" w14:textId="77777777" w:rsidR="00373A9B" w:rsidRDefault="00373A9B" w:rsidP="00275F88">
      <w:pPr>
        <w:autoSpaceDE w:val="0"/>
        <w:autoSpaceDN w:val="0"/>
        <w:adjustRightInd w:val="0"/>
        <w:rPr>
          <w:rFonts w:cs="Arial"/>
          <w:color w:val="000000"/>
        </w:rPr>
      </w:pPr>
    </w:p>
    <w:p w14:paraId="17F4A500" w14:textId="568CCA33" w:rsidR="00544CFD" w:rsidRDefault="00373A9B" w:rsidP="002A3769">
      <w:pPr>
        <w:autoSpaceDE w:val="0"/>
        <w:autoSpaceDN w:val="0"/>
        <w:adjustRightInd w:val="0"/>
        <w:rPr>
          <w:sz w:val="28"/>
        </w:rPr>
      </w:pPr>
      <w:r>
        <w:br w:type="page"/>
      </w:r>
      <w:r w:rsidR="00037754">
        <w:rPr>
          <w:noProof/>
        </w:rPr>
        <w:lastRenderedPageBreak/>
        <w:drawing>
          <wp:inline distT="0" distB="0" distL="0" distR="0" wp14:anchorId="6AF50E46" wp14:editId="4CF46328">
            <wp:extent cx="1371600" cy="276225"/>
            <wp:effectExtent l="0" t="0" r="0" b="9525"/>
            <wp:docPr id="1" name="Picture 1" descr="methodis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odist_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276225"/>
                    </a:xfrm>
                    <a:prstGeom prst="rect">
                      <a:avLst/>
                    </a:prstGeom>
                    <a:noFill/>
                    <a:ln>
                      <a:noFill/>
                    </a:ln>
                  </pic:spPr>
                </pic:pic>
              </a:graphicData>
            </a:graphic>
          </wp:inline>
        </w:drawing>
      </w:r>
    </w:p>
    <w:p w14:paraId="1F6A9E2F" w14:textId="77777777" w:rsidR="00544CFD" w:rsidRDefault="00544CFD" w:rsidP="0031155E">
      <w:pPr>
        <w:pStyle w:val="Header"/>
        <w:spacing w:after="0"/>
      </w:pPr>
    </w:p>
    <w:p w14:paraId="584338DB"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539"/>
        <w:gridCol w:w="6703"/>
      </w:tblGrid>
      <w:tr w:rsidR="00544CFD" w:rsidRPr="00AD05D3" w14:paraId="774570F3" w14:textId="77777777" w:rsidTr="00727FB1">
        <w:trPr>
          <w:trHeight w:val="632"/>
        </w:trPr>
        <w:tc>
          <w:tcPr>
            <w:tcW w:w="9242" w:type="dxa"/>
            <w:gridSpan w:val="2"/>
            <w:tcBorders>
              <w:bottom w:val="single" w:sz="4" w:space="0" w:color="auto"/>
            </w:tcBorders>
            <w:vAlign w:val="center"/>
          </w:tcPr>
          <w:p w14:paraId="25E903D9" w14:textId="77777777" w:rsidR="00544CFD" w:rsidRPr="00C3361D" w:rsidRDefault="00544CFD" w:rsidP="0031155E">
            <w:pPr>
              <w:pStyle w:val="Header"/>
              <w:spacing w:after="0"/>
            </w:pPr>
            <w:r w:rsidRPr="00C3361D">
              <w:t>Applicant To Complete</w:t>
            </w:r>
          </w:p>
        </w:tc>
      </w:tr>
      <w:tr w:rsidR="00544CFD" w:rsidRPr="00AD05D3" w14:paraId="2B760B0F"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E0B014E"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473DDDE2" w14:textId="77777777" w:rsidR="00544CFD" w:rsidRPr="00AD05D3" w:rsidRDefault="00544CFD" w:rsidP="0031155E">
            <w:pPr>
              <w:spacing w:after="0" w:line="240" w:lineRule="auto"/>
            </w:pP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p>
        </w:tc>
      </w:tr>
      <w:tr w:rsidR="00544CFD" w:rsidRPr="00AD05D3" w14:paraId="3018D3AF"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6A92FDC3"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241E0E57" w14:textId="77777777" w:rsidR="00544CFD" w:rsidRPr="00505725" w:rsidRDefault="00885593" w:rsidP="0031155E">
            <w:pPr>
              <w:spacing w:after="0" w:line="240" w:lineRule="auto"/>
            </w:pPr>
            <w:r w:rsidRPr="00505725">
              <w:t>Community Evangelist</w:t>
            </w:r>
          </w:p>
        </w:tc>
      </w:tr>
      <w:tr w:rsidR="00544CFD" w:rsidRPr="00AD05D3" w14:paraId="3C4344A2"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37D9D44"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4507187D" w14:textId="77777777" w:rsidR="00544CFD" w:rsidRPr="00505725" w:rsidRDefault="00885593" w:rsidP="0031155E">
            <w:pPr>
              <w:spacing w:after="0" w:line="240" w:lineRule="auto"/>
            </w:pPr>
            <w:r w:rsidRPr="00505725">
              <w:t>Grantham and Vale of Belvoir Circuit</w:t>
            </w:r>
          </w:p>
        </w:tc>
      </w:tr>
      <w:tr w:rsidR="00544CFD" w:rsidRPr="00AD05D3" w14:paraId="484FB6AF"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BACD0CA"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2FD2E2B3" w14:textId="77777777" w:rsidR="00544CFD" w:rsidRPr="00505725" w:rsidRDefault="00BE6538" w:rsidP="0031155E">
            <w:pPr>
              <w:spacing w:after="0" w:line="240" w:lineRule="auto"/>
            </w:pPr>
            <w:r w:rsidRPr="00505725">
              <w:t>22/15</w:t>
            </w:r>
          </w:p>
        </w:tc>
      </w:tr>
      <w:tr w:rsidR="00544CFD" w:rsidRPr="00AD05D3" w14:paraId="1BAFE224"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5202041"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2C823ECC" w14:textId="77777777" w:rsidR="00544CFD" w:rsidRPr="00505725" w:rsidRDefault="00BE6538" w:rsidP="0031155E">
            <w:pPr>
              <w:spacing w:after="0" w:line="240" w:lineRule="auto"/>
            </w:pPr>
            <w:r w:rsidRPr="00505725">
              <w:t>Nottingham &amp; Derby District</w:t>
            </w:r>
          </w:p>
        </w:tc>
      </w:tr>
      <w:tr w:rsidR="00544CFD" w:rsidRPr="00AD05D3" w14:paraId="6D05B28F"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4583443D"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57DDA4BC" w14:textId="67C43169" w:rsidR="00544CFD" w:rsidRPr="00AD05D3" w:rsidRDefault="007C2A22" w:rsidP="0031155E">
            <w:pPr>
              <w:spacing w:after="0" w:line="240" w:lineRule="auto"/>
            </w:pPr>
            <w:r>
              <w:t xml:space="preserve">Friday </w:t>
            </w:r>
            <w:r w:rsidR="00015871">
              <w:t>17 May 2024</w:t>
            </w:r>
          </w:p>
        </w:tc>
      </w:tr>
      <w:tr w:rsidR="000E0E58" w:rsidRPr="00AD05D3" w14:paraId="13373805"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0EA0183B" w14:textId="77777777"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39BBB863" w14:textId="07DD65DA" w:rsidR="000E0E58" w:rsidRPr="00723C82" w:rsidRDefault="00767B68" w:rsidP="00723C82">
            <w:pPr>
              <w:pStyle w:val="Header"/>
              <w:spacing w:after="0"/>
              <w:rPr>
                <w:bCs w:val="0"/>
              </w:rPr>
            </w:pPr>
            <w:r w:rsidRPr="00723C82">
              <w:rPr>
                <w:bCs w:val="0"/>
              </w:rPr>
              <w:t>Hilary Taylor (Circuit Administrator)</w:t>
            </w:r>
          </w:p>
          <w:p w14:paraId="719D7C90" w14:textId="24E7B3B4" w:rsidR="000E0E58" w:rsidRPr="002A3769" w:rsidRDefault="000E0E58" w:rsidP="00723C82">
            <w:pPr>
              <w:pStyle w:val="Header"/>
              <w:spacing w:after="0"/>
              <w:rPr>
                <w:b/>
                <w:lang w:val="en-US"/>
              </w:rPr>
            </w:pPr>
            <w:r w:rsidRPr="00723C82">
              <w:rPr>
                <w:bCs w:val="0"/>
                <w:lang w:val="en-US"/>
              </w:rPr>
              <w:t>e-mail:</w:t>
            </w:r>
            <w:r w:rsidRPr="002A3769">
              <w:rPr>
                <w:b/>
                <w:lang w:val="en-US"/>
              </w:rPr>
              <w:t xml:space="preserve"> </w:t>
            </w:r>
            <w:r w:rsidR="00037754">
              <w:rPr>
                <w:b/>
                <w:lang w:val="en-US"/>
              </w:rPr>
              <w:t>applications@gvbcircuit.org.uk</w:t>
            </w:r>
          </w:p>
          <w:p w14:paraId="41C08EE8" w14:textId="1F7E5A86" w:rsidR="000E0E58" w:rsidRPr="002A3769" w:rsidRDefault="000E0E58" w:rsidP="000E0E58">
            <w:pPr>
              <w:pStyle w:val="Header"/>
              <w:spacing w:after="0"/>
              <w:jc w:val="center"/>
              <w:rPr>
                <w:b/>
              </w:rPr>
            </w:pPr>
          </w:p>
        </w:tc>
      </w:tr>
    </w:tbl>
    <w:p w14:paraId="486CD435" w14:textId="77777777" w:rsidR="00544CFD" w:rsidRDefault="00544CFD" w:rsidP="0031155E">
      <w:pPr>
        <w:spacing w:after="0" w:line="240" w:lineRule="auto"/>
      </w:pPr>
    </w:p>
    <w:p w14:paraId="1215DE88"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49"/>
        <w:gridCol w:w="6693"/>
      </w:tblGrid>
      <w:tr w:rsidR="00544CFD" w:rsidRPr="00AD05D3" w14:paraId="5A6A1431" w14:textId="77777777" w:rsidTr="00AD05D3">
        <w:trPr>
          <w:trHeight w:val="567"/>
        </w:trPr>
        <w:tc>
          <w:tcPr>
            <w:tcW w:w="9243" w:type="dxa"/>
            <w:gridSpan w:val="2"/>
            <w:shd w:val="clear" w:color="auto" w:fill="D9D9D9"/>
            <w:vAlign w:val="center"/>
          </w:tcPr>
          <w:p w14:paraId="6C06C2BF" w14:textId="77777777" w:rsidR="00544CFD" w:rsidRPr="00CC5A30" w:rsidRDefault="00544CFD" w:rsidP="0031155E">
            <w:pPr>
              <w:pStyle w:val="Header"/>
              <w:spacing w:after="0"/>
              <w:rPr>
                <w:b/>
              </w:rPr>
            </w:pPr>
            <w:r w:rsidRPr="00CC5A30">
              <w:rPr>
                <w:b/>
              </w:rPr>
              <w:t>For Office Use Only</w:t>
            </w:r>
          </w:p>
        </w:tc>
      </w:tr>
      <w:tr w:rsidR="00544CFD" w:rsidRPr="00AD05D3" w14:paraId="2A828ED8" w14:textId="77777777" w:rsidTr="000E0E58">
        <w:trPr>
          <w:trHeight w:val="567"/>
        </w:trPr>
        <w:tc>
          <w:tcPr>
            <w:tcW w:w="2549" w:type="dxa"/>
            <w:shd w:val="clear" w:color="auto" w:fill="F3F3F3"/>
            <w:vAlign w:val="center"/>
          </w:tcPr>
          <w:p w14:paraId="329590EA"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2EE5372D" w14:textId="77777777" w:rsidR="00544CFD" w:rsidRDefault="00544CFD" w:rsidP="0031155E">
            <w:pPr>
              <w:pStyle w:val="Header"/>
              <w:spacing w:after="0"/>
            </w:pPr>
          </w:p>
        </w:tc>
      </w:tr>
      <w:tr w:rsidR="00544CFD" w:rsidRPr="00AD05D3" w14:paraId="7EFD6FD9" w14:textId="77777777" w:rsidTr="000E0E58">
        <w:trPr>
          <w:trHeight w:val="567"/>
        </w:trPr>
        <w:tc>
          <w:tcPr>
            <w:tcW w:w="2549" w:type="dxa"/>
            <w:shd w:val="clear" w:color="auto" w:fill="F3F3F3"/>
            <w:vAlign w:val="center"/>
          </w:tcPr>
          <w:p w14:paraId="6DAEB19C"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61E08FE7" w14:textId="77777777" w:rsidR="00544CFD" w:rsidRDefault="00544CFD" w:rsidP="0031155E">
            <w:pPr>
              <w:pStyle w:val="Header"/>
              <w:spacing w:after="0"/>
            </w:pPr>
          </w:p>
        </w:tc>
      </w:tr>
      <w:tr w:rsidR="00544CFD" w:rsidRPr="00AD05D3" w14:paraId="42B8EEEB" w14:textId="77777777" w:rsidTr="000E0E58">
        <w:trPr>
          <w:trHeight w:val="567"/>
        </w:trPr>
        <w:tc>
          <w:tcPr>
            <w:tcW w:w="2549" w:type="dxa"/>
            <w:shd w:val="clear" w:color="auto" w:fill="F3F3F3"/>
            <w:vAlign w:val="center"/>
          </w:tcPr>
          <w:p w14:paraId="5BB8DD5A"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5E10B9E8" w14:textId="77777777" w:rsidR="00544CFD" w:rsidRDefault="00544CFD" w:rsidP="0031155E">
            <w:pPr>
              <w:pStyle w:val="Header"/>
              <w:spacing w:after="0"/>
            </w:pPr>
          </w:p>
        </w:tc>
      </w:tr>
      <w:tr w:rsidR="00544CFD" w:rsidRPr="00AD05D3" w14:paraId="46DECE6F" w14:textId="77777777" w:rsidTr="000E0E58">
        <w:trPr>
          <w:trHeight w:val="567"/>
        </w:trPr>
        <w:tc>
          <w:tcPr>
            <w:tcW w:w="2549" w:type="dxa"/>
            <w:shd w:val="clear" w:color="auto" w:fill="F3F3F3"/>
            <w:vAlign w:val="center"/>
          </w:tcPr>
          <w:p w14:paraId="4BB28DF4"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1BFCA8A7" w14:textId="77777777" w:rsidR="00544CFD" w:rsidRPr="00AD05D3" w:rsidRDefault="00544CFD" w:rsidP="0031155E">
            <w:pPr>
              <w:spacing w:after="0" w:line="240" w:lineRule="auto"/>
              <w:rPr>
                <w:lang w:val="en-US"/>
              </w:rPr>
            </w:pPr>
            <w:r w:rsidRPr="00AD05D3">
              <w:rPr>
                <w:lang w:val="en-US"/>
              </w:rPr>
              <w:t xml:space="preserve">Yes         No </w:t>
            </w:r>
          </w:p>
        </w:tc>
      </w:tr>
      <w:tr w:rsidR="00544CFD" w:rsidRPr="00AD05D3" w14:paraId="1D964FA7" w14:textId="77777777" w:rsidTr="000E0E58">
        <w:trPr>
          <w:trHeight w:val="567"/>
        </w:trPr>
        <w:tc>
          <w:tcPr>
            <w:tcW w:w="2549" w:type="dxa"/>
            <w:shd w:val="clear" w:color="auto" w:fill="F3F3F3"/>
            <w:vAlign w:val="center"/>
          </w:tcPr>
          <w:p w14:paraId="6CA241E7"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27C722FF" w14:textId="77777777" w:rsidR="00544CFD" w:rsidRPr="00AD05D3" w:rsidRDefault="00544CFD" w:rsidP="0031155E">
            <w:pPr>
              <w:spacing w:after="0" w:line="240" w:lineRule="auto"/>
              <w:rPr>
                <w:lang w:val="en-US"/>
              </w:rPr>
            </w:pPr>
            <w:r w:rsidRPr="00AD05D3">
              <w:rPr>
                <w:lang w:val="en-US"/>
              </w:rPr>
              <w:t xml:space="preserve">Yes         No </w:t>
            </w:r>
          </w:p>
        </w:tc>
      </w:tr>
    </w:tbl>
    <w:p w14:paraId="2A7A8A4B" w14:textId="77777777" w:rsidR="00544CFD" w:rsidRDefault="00544CFD" w:rsidP="0031155E">
      <w:pPr>
        <w:spacing w:after="0" w:line="240" w:lineRule="auto"/>
      </w:pPr>
    </w:p>
    <w:p w14:paraId="3A1823CE" w14:textId="77777777" w:rsidR="00544CFD" w:rsidRDefault="00544CFD" w:rsidP="0031155E">
      <w:pPr>
        <w:spacing w:after="0" w:line="240" w:lineRule="auto"/>
      </w:pPr>
    </w:p>
    <w:p w14:paraId="4B227764" w14:textId="77777777" w:rsidR="00544CFD" w:rsidRDefault="00544CFD" w:rsidP="0031155E">
      <w:pPr>
        <w:spacing w:after="0" w:line="240" w:lineRule="auto"/>
      </w:pPr>
    </w:p>
    <w:p w14:paraId="00177C02" w14:textId="77777777" w:rsidR="00FF33AC" w:rsidRDefault="00FF33AC" w:rsidP="0031155E">
      <w:pPr>
        <w:spacing w:after="0" w:line="240" w:lineRule="auto"/>
      </w:pPr>
    </w:p>
    <w:p w14:paraId="044B2434" w14:textId="77777777" w:rsidR="00544CFD" w:rsidRDefault="00544CFD" w:rsidP="0031155E">
      <w:pPr>
        <w:spacing w:after="0" w:line="240" w:lineRule="auto"/>
      </w:pPr>
    </w:p>
    <w:p w14:paraId="51B88F72"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878"/>
        <w:gridCol w:w="2571"/>
        <w:gridCol w:w="1721"/>
        <w:gridCol w:w="2072"/>
      </w:tblGrid>
      <w:tr w:rsidR="00544CFD" w:rsidRPr="00AD05D3" w14:paraId="6326D00C" w14:textId="77777777" w:rsidTr="008D6EA0">
        <w:trPr>
          <w:trHeight w:hRule="exact" w:val="907"/>
        </w:trPr>
        <w:tc>
          <w:tcPr>
            <w:tcW w:w="9242" w:type="dxa"/>
            <w:gridSpan w:val="4"/>
            <w:tcBorders>
              <w:bottom w:val="single" w:sz="4" w:space="0" w:color="auto"/>
            </w:tcBorders>
            <w:shd w:val="clear" w:color="auto" w:fill="D9D9D9"/>
            <w:vAlign w:val="center"/>
          </w:tcPr>
          <w:p w14:paraId="3063D6DE"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lastRenderedPageBreak/>
              <w:br w:type="page"/>
            </w:r>
            <w:r w:rsidRPr="00F6218F">
              <w:rPr>
                <w:b/>
              </w:rPr>
              <w:t>EMPLOYMENT HISTORY</w:t>
            </w:r>
          </w:p>
          <w:p w14:paraId="0136BCF2"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2BFB4F88" w14:textId="77777777" w:rsidR="00544CFD" w:rsidRPr="00B40805" w:rsidRDefault="00544CFD" w:rsidP="0031155E">
            <w:pPr>
              <w:pStyle w:val="BodyText"/>
              <w:spacing w:after="0"/>
              <w:rPr>
                <w:sz w:val="22"/>
              </w:rPr>
            </w:pPr>
          </w:p>
        </w:tc>
      </w:tr>
      <w:tr w:rsidR="00544CFD" w:rsidRPr="00AD05D3" w14:paraId="21E587FA" w14:textId="77777777" w:rsidTr="00CF5A72">
        <w:trPr>
          <w:trHeight w:val="787"/>
        </w:trPr>
        <w:tc>
          <w:tcPr>
            <w:tcW w:w="2878" w:type="dxa"/>
            <w:tcBorders>
              <w:top w:val="single" w:sz="4" w:space="0" w:color="auto"/>
              <w:bottom w:val="single" w:sz="4" w:space="0" w:color="auto"/>
              <w:right w:val="single" w:sz="4" w:space="0" w:color="auto"/>
            </w:tcBorders>
          </w:tcPr>
          <w:p w14:paraId="6308582D"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522BA996" w14:textId="05617A58"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p>
        </w:tc>
        <w:tc>
          <w:tcPr>
            <w:tcW w:w="1721" w:type="dxa"/>
            <w:tcBorders>
              <w:top w:val="single" w:sz="4" w:space="0" w:color="auto"/>
              <w:left w:val="single" w:sz="4" w:space="0" w:color="auto"/>
              <w:bottom w:val="single" w:sz="4" w:space="0" w:color="auto"/>
              <w:right w:val="single" w:sz="4" w:space="0" w:color="auto"/>
            </w:tcBorders>
          </w:tcPr>
          <w:p w14:paraId="7015C744" w14:textId="77777777" w:rsidR="00544CFD" w:rsidRPr="00B40805" w:rsidRDefault="00544CFD" w:rsidP="0031155E">
            <w:pPr>
              <w:pStyle w:val="Header"/>
              <w:spacing w:after="0"/>
              <w:jc w:val="center"/>
              <w:rPr>
                <w:b/>
                <w:szCs w:val="22"/>
              </w:rPr>
            </w:pPr>
            <w:r w:rsidRPr="00B40805">
              <w:rPr>
                <w:b/>
                <w:szCs w:val="22"/>
              </w:rPr>
              <w:t>From   To</w:t>
            </w:r>
          </w:p>
          <w:p w14:paraId="0E8A6B80"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6F4AC146"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16EE83CD" w14:textId="77777777" w:rsidTr="00EC00AA">
        <w:trPr>
          <w:trHeight w:val="1304"/>
        </w:trPr>
        <w:tc>
          <w:tcPr>
            <w:tcW w:w="2878" w:type="dxa"/>
            <w:tcBorders>
              <w:top w:val="single" w:sz="4" w:space="0" w:color="auto"/>
              <w:bottom w:val="single" w:sz="4" w:space="0" w:color="auto"/>
              <w:right w:val="single" w:sz="4" w:space="0" w:color="auto"/>
            </w:tcBorders>
          </w:tcPr>
          <w:p w14:paraId="7D9E4ADF" w14:textId="77777777" w:rsidR="00544CFD" w:rsidRPr="00C3361D" w:rsidRDefault="00544CFD" w:rsidP="0031155E">
            <w:pPr>
              <w:pStyle w:val="Header"/>
              <w:spacing w:after="0"/>
            </w:pPr>
            <w:bookmarkStart w:id="10" w:name="Text62"/>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10"/>
          </w:p>
        </w:tc>
        <w:tc>
          <w:tcPr>
            <w:tcW w:w="2571" w:type="dxa"/>
            <w:tcBorders>
              <w:top w:val="single" w:sz="4" w:space="0" w:color="auto"/>
              <w:left w:val="single" w:sz="4" w:space="0" w:color="auto"/>
              <w:bottom w:val="single" w:sz="4" w:space="0" w:color="auto"/>
              <w:right w:val="single" w:sz="4" w:space="0" w:color="auto"/>
            </w:tcBorders>
          </w:tcPr>
          <w:p w14:paraId="3CAB5109" w14:textId="77777777" w:rsidR="00544CFD" w:rsidRPr="00AD05D3" w:rsidRDefault="00544CFD" w:rsidP="0031155E">
            <w:pPr>
              <w:spacing w:after="0" w:line="240" w:lineRule="auto"/>
            </w:pPr>
            <w:bookmarkStart w:id="11" w:name="Text67"/>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11"/>
          </w:p>
        </w:tc>
        <w:tc>
          <w:tcPr>
            <w:tcW w:w="1721" w:type="dxa"/>
            <w:tcBorders>
              <w:top w:val="single" w:sz="4" w:space="0" w:color="auto"/>
              <w:left w:val="single" w:sz="4" w:space="0" w:color="auto"/>
              <w:bottom w:val="single" w:sz="4" w:space="0" w:color="auto"/>
              <w:right w:val="single" w:sz="4" w:space="0" w:color="auto"/>
            </w:tcBorders>
          </w:tcPr>
          <w:p w14:paraId="1350A236" w14:textId="77777777" w:rsidR="00544CFD" w:rsidRPr="00C3361D" w:rsidRDefault="00544CFD" w:rsidP="0031155E">
            <w:pPr>
              <w:pStyle w:val="Header"/>
              <w:spacing w:after="0"/>
            </w:pPr>
            <w:bookmarkStart w:id="12" w:name="Text69"/>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12"/>
          </w:p>
        </w:tc>
        <w:tc>
          <w:tcPr>
            <w:tcW w:w="2072" w:type="dxa"/>
            <w:tcBorders>
              <w:top w:val="single" w:sz="4" w:space="0" w:color="auto"/>
              <w:left w:val="single" w:sz="4" w:space="0" w:color="auto"/>
              <w:bottom w:val="single" w:sz="4" w:space="0" w:color="auto"/>
            </w:tcBorders>
          </w:tcPr>
          <w:p w14:paraId="176BA03A" w14:textId="77777777" w:rsidR="00544CFD" w:rsidRPr="00AD05D3" w:rsidRDefault="00544CFD" w:rsidP="0031155E">
            <w:pPr>
              <w:spacing w:after="0" w:line="240" w:lineRule="auto"/>
            </w:pPr>
            <w:bookmarkStart w:id="13" w:name="Text71"/>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13"/>
          </w:p>
        </w:tc>
      </w:tr>
      <w:tr w:rsidR="00544CFD" w:rsidRPr="00AD05D3" w14:paraId="52BC385F" w14:textId="77777777" w:rsidTr="00EC00AA">
        <w:trPr>
          <w:trHeight w:val="1304"/>
        </w:trPr>
        <w:tc>
          <w:tcPr>
            <w:tcW w:w="2878" w:type="dxa"/>
            <w:tcBorders>
              <w:top w:val="single" w:sz="4" w:space="0" w:color="auto"/>
              <w:bottom w:val="single" w:sz="4" w:space="0" w:color="auto"/>
              <w:right w:val="single" w:sz="4" w:space="0" w:color="auto"/>
            </w:tcBorders>
          </w:tcPr>
          <w:p w14:paraId="574301D3" w14:textId="77777777" w:rsidR="00544CFD" w:rsidRDefault="00544CFD" w:rsidP="0031155E">
            <w:pPr>
              <w:pStyle w:val="Header"/>
              <w:spacing w:after="0"/>
            </w:pPr>
            <w:bookmarkStart w:id="14" w:name="Text73"/>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14"/>
          </w:p>
          <w:p w14:paraId="40A9D7E4"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4ECC104E" w14:textId="77777777" w:rsidR="00544CFD" w:rsidRPr="00AD05D3" w:rsidRDefault="00544CFD" w:rsidP="0031155E">
            <w:pPr>
              <w:spacing w:after="0" w:line="240" w:lineRule="auto"/>
            </w:pPr>
            <w:bookmarkStart w:id="15" w:name="Text74"/>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15"/>
          </w:p>
        </w:tc>
        <w:tc>
          <w:tcPr>
            <w:tcW w:w="1721" w:type="dxa"/>
            <w:tcBorders>
              <w:top w:val="single" w:sz="4" w:space="0" w:color="auto"/>
              <w:left w:val="single" w:sz="4" w:space="0" w:color="auto"/>
              <w:bottom w:val="single" w:sz="4" w:space="0" w:color="auto"/>
              <w:right w:val="single" w:sz="4" w:space="0" w:color="auto"/>
            </w:tcBorders>
          </w:tcPr>
          <w:p w14:paraId="059A6F4F" w14:textId="77777777" w:rsidR="00544CFD" w:rsidRPr="00C3361D" w:rsidRDefault="00544CFD" w:rsidP="0031155E">
            <w:pPr>
              <w:pStyle w:val="Header"/>
              <w:spacing w:after="0"/>
            </w:pPr>
            <w:bookmarkStart w:id="16" w:name="Text75"/>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16"/>
          </w:p>
        </w:tc>
        <w:tc>
          <w:tcPr>
            <w:tcW w:w="2072" w:type="dxa"/>
            <w:tcBorders>
              <w:top w:val="single" w:sz="4" w:space="0" w:color="auto"/>
              <w:left w:val="single" w:sz="4" w:space="0" w:color="auto"/>
              <w:bottom w:val="single" w:sz="4" w:space="0" w:color="auto"/>
            </w:tcBorders>
          </w:tcPr>
          <w:p w14:paraId="10ACDD8E" w14:textId="77777777" w:rsidR="00544CFD" w:rsidRPr="00AD05D3" w:rsidRDefault="00544CFD" w:rsidP="0031155E">
            <w:pPr>
              <w:spacing w:after="0" w:line="240" w:lineRule="auto"/>
            </w:pPr>
            <w:bookmarkStart w:id="17" w:name="Text76"/>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17"/>
          </w:p>
        </w:tc>
      </w:tr>
      <w:tr w:rsidR="00544CFD" w:rsidRPr="00AD05D3" w14:paraId="532D95DD" w14:textId="77777777" w:rsidTr="00EC00AA">
        <w:trPr>
          <w:trHeight w:val="1304"/>
        </w:trPr>
        <w:tc>
          <w:tcPr>
            <w:tcW w:w="2878" w:type="dxa"/>
            <w:tcBorders>
              <w:top w:val="single" w:sz="4" w:space="0" w:color="auto"/>
              <w:bottom w:val="single" w:sz="4" w:space="0" w:color="auto"/>
              <w:right w:val="single" w:sz="4" w:space="0" w:color="auto"/>
            </w:tcBorders>
          </w:tcPr>
          <w:p w14:paraId="19CB7FA9" w14:textId="77777777" w:rsidR="00544CFD" w:rsidRPr="00C3361D" w:rsidRDefault="00544CFD" w:rsidP="0031155E">
            <w:pPr>
              <w:pStyle w:val="Header"/>
              <w:spacing w:after="0"/>
            </w:pPr>
            <w:bookmarkStart w:id="18" w:name="Text77"/>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18"/>
          </w:p>
          <w:p w14:paraId="2EED467F"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5FB63048" w14:textId="77777777" w:rsidR="00544CFD" w:rsidRPr="00AD05D3" w:rsidRDefault="00544CFD" w:rsidP="0031155E">
            <w:pPr>
              <w:spacing w:after="0" w:line="240" w:lineRule="auto"/>
            </w:pPr>
            <w:bookmarkStart w:id="19" w:name="Text78"/>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19"/>
          </w:p>
        </w:tc>
        <w:tc>
          <w:tcPr>
            <w:tcW w:w="1721" w:type="dxa"/>
            <w:tcBorders>
              <w:top w:val="single" w:sz="4" w:space="0" w:color="auto"/>
              <w:left w:val="single" w:sz="4" w:space="0" w:color="auto"/>
              <w:bottom w:val="single" w:sz="4" w:space="0" w:color="auto"/>
              <w:right w:val="single" w:sz="4" w:space="0" w:color="auto"/>
            </w:tcBorders>
          </w:tcPr>
          <w:p w14:paraId="6B671232" w14:textId="77777777" w:rsidR="00544CFD" w:rsidRPr="00C3361D" w:rsidRDefault="00544CFD" w:rsidP="0031155E">
            <w:pPr>
              <w:pStyle w:val="Header"/>
              <w:spacing w:after="0"/>
            </w:pPr>
            <w:bookmarkStart w:id="20" w:name="Text79"/>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20"/>
          </w:p>
        </w:tc>
        <w:tc>
          <w:tcPr>
            <w:tcW w:w="2072" w:type="dxa"/>
            <w:tcBorders>
              <w:top w:val="single" w:sz="4" w:space="0" w:color="auto"/>
              <w:left w:val="single" w:sz="4" w:space="0" w:color="auto"/>
              <w:bottom w:val="single" w:sz="4" w:space="0" w:color="auto"/>
            </w:tcBorders>
          </w:tcPr>
          <w:p w14:paraId="6C31F269" w14:textId="77777777" w:rsidR="00544CFD" w:rsidRPr="00AD05D3" w:rsidRDefault="00544CFD" w:rsidP="0031155E">
            <w:pPr>
              <w:spacing w:after="0" w:line="240" w:lineRule="auto"/>
            </w:pPr>
            <w:bookmarkStart w:id="21" w:name="Text80"/>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21"/>
          </w:p>
        </w:tc>
      </w:tr>
      <w:tr w:rsidR="00544CFD" w:rsidRPr="00AD05D3" w14:paraId="2B852F69" w14:textId="77777777" w:rsidTr="00EC00AA">
        <w:trPr>
          <w:trHeight w:val="1304"/>
        </w:trPr>
        <w:tc>
          <w:tcPr>
            <w:tcW w:w="2878" w:type="dxa"/>
            <w:tcBorders>
              <w:top w:val="single" w:sz="4" w:space="0" w:color="auto"/>
              <w:bottom w:val="single" w:sz="4" w:space="0" w:color="auto"/>
              <w:right w:val="single" w:sz="4" w:space="0" w:color="auto"/>
            </w:tcBorders>
          </w:tcPr>
          <w:p w14:paraId="16DB1289" w14:textId="77777777" w:rsidR="00544CFD" w:rsidRPr="00C3361D" w:rsidRDefault="00544CFD" w:rsidP="0031155E">
            <w:pPr>
              <w:pStyle w:val="Header"/>
              <w:spacing w:after="0"/>
            </w:pPr>
            <w:bookmarkStart w:id="22" w:name="Text81"/>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22"/>
          </w:p>
          <w:p w14:paraId="6D62BDAD"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001380A0" w14:textId="77777777" w:rsidR="00544CFD" w:rsidRPr="00AD05D3" w:rsidRDefault="00544CFD" w:rsidP="0031155E">
            <w:pPr>
              <w:spacing w:after="0" w:line="240" w:lineRule="auto"/>
            </w:pPr>
            <w:bookmarkStart w:id="23" w:name="Text82"/>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23"/>
          </w:p>
        </w:tc>
        <w:tc>
          <w:tcPr>
            <w:tcW w:w="1721" w:type="dxa"/>
            <w:tcBorders>
              <w:top w:val="single" w:sz="4" w:space="0" w:color="auto"/>
              <w:left w:val="single" w:sz="4" w:space="0" w:color="auto"/>
              <w:bottom w:val="single" w:sz="4" w:space="0" w:color="auto"/>
              <w:right w:val="single" w:sz="4" w:space="0" w:color="auto"/>
            </w:tcBorders>
          </w:tcPr>
          <w:p w14:paraId="073A2776" w14:textId="77777777" w:rsidR="00544CFD" w:rsidRPr="00C3361D" w:rsidRDefault="00544CFD" w:rsidP="0031155E">
            <w:pPr>
              <w:pStyle w:val="Header"/>
              <w:spacing w:after="0"/>
            </w:pPr>
            <w:bookmarkStart w:id="24" w:name="Text83"/>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bookmarkEnd w:id="24"/>
          </w:p>
        </w:tc>
        <w:tc>
          <w:tcPr>
            <w:tcW w:w="2072" w:type="dxa"/>
            <w:tcBorders>
              <w:top w:val="single" w:sz="4" w:space="0" w:color="auto"/>
              <w:left w:val="single" w:sz="4" w:space="0" w:color="auto"/>
              <w:bottom w:val="single" w:sz="4" w:space="0" w:color="auto"/>
            </w:tcBorders>
          </w:tcPr>
          <w:p w14:paraId="5D088939" w14:textId="77777777" w:rsidR="00544CFD" w:rsidRPr="00AD05D3" w:rsidRDefault="00544CFD" w:rsidP="0031155E">
            <w:pPr>
              <w:spacing w:after="0" w:line="240" w:lineRule="auto"/>
            </w:pPr>
            <w:bookmarkStart w:id="25" w:name="Text84"/>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bookmarkEnd w:id="25"/>
          </w:p>
        </w:tc>
      </w:tr>
    </w:tbl>
    <w:p w14:paraId="2F789F65"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9242"/>
      </w:tblGrid>
      <w:tr w:rsidR="00D64288" w:rsidRPr="00AD05D3" w14:paraId="79194E91" w14:textId="77777777" w:rsidTr="00DC2F1B">
        <w:trPr>
          <w:trHeight w:hRule="exact" w:val="907"/>
        </w:trPr>
        <w:tc>
          <w:tcPr>
            <w:tcW w:w="9242" w:type="dxa"/>
            <w:tcBorders>
              <w:bottom w:val="single" w:sz="4" w:space="0" w:color="auto"/>
            </w:tcBorders>
            <w:shd w:val="clear" w:color="auto" w:fill="D9D9D9"/>
            <w:vAlign w:val="center"/>
          </w:tcPr>
          <w:p w14:paraId="4187ADC6" w14:textId="77777777" w:rsidR="00D64288" w:rsidRDefault="00D64288" w:rsidP="00D64288">
            <w:r>
              <w:br w:type="page"/>
            </w:r>
            <w:r w:rsidRPr="00B40805">
              <w:t xml:space="preserve"> </w:t>
            </w:r>
            <w:r>
              <w:t>Please note here any employment that you would continue with if you were successful in obtaining this role.</w:t>
            </w:r>
          </w:p>
          <w:p w14:paraId="0D2254BB" w14:textId="77777777" w:rsidR="00D64288" w:rsidRPr="00B40805" w:rsidRDefault="00D64288" w:rsidP="00D64288">
            <w:pPr>
              <w:pStyle w:val="Header"/>
              <w:tabs>
                <w:tab w:val="clear" w:pos="4153"/>
                <w:tab w:val="clear" w:pos="8306"/>
              </w:tabs>
              <w:spacing w:after="0"/>
              <w:contextualSpacing w:val="0"/>
              <w:rPr>
                <w:sz w:val="22"/>
              </w:rPr>
            </w:pPr>
          </w:p>
        </w:tc>
      </w:tr>
    </w:tbl>
    <w:p w14:paraId="5AE7F933"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3B6BC1D0" w14:textId="77777777" w:rsidTr="00D64288">
        <w:trPr>
          <w:trHeight w:val="145"/>
        </w:trPr>
        <w:tc>
          <w:tcPr>
            <w:tcW w:w="9322" w:type="dxa"/>
            <w:gridSpan w:val="3"/>
            <w:tcBorders>
              <w:bottom w:val="single" w:sz="4" w:space="0" w:color="auto"/>
            </w:tcBorders>
            <w:shd w:val="clear" w:color="auto" w:fill="D9D9D9"/>
          </w:tcPr>
          <w:p w14:paraId="1050025B"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87714F4"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396A4B51" w14:textId="77777777" w:rsidTr="00D64288">
        <w:trPr>
          <w:trHeight w:val="775"/>
        </w:trPr>
        <w:tc>
          <w:tcPr>
            <w:tcW w:w="3104" w:type="dxa"/>
            <w:tcBorders>
              <w:top w:val="single" w:sz="4" w:space="0" w:color="auto"/>
              <w:bottom w:val="single" w:sz="4" w:space="0" w:color="auto"/>
            </w:tcBorders>
          </w:tcPr>
          <w:p w14:paraId="2FF714FE"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34ED123D"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05E19052"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435DDF9F" w14:textId="77777777" w:rsidTr="00D64288">
        <w:trPr>
          <w:trHeight w:val="567"/>
        </w:trPr>
        <w:tc>
          <w:tcPr>
            <w:tcW w:w="3104" w:type="dxa"/>
            <w:tcBorders>
              <w:top w:val="single" w:sz="4" w:space="0" w:color="auto"/>
              <w:bottom w:val="single" w:sz="4" w:space="0" w:color="auto"/>
            </w:tcBorders>
          </w:tcPr>
          <w:p w14:paraId="3DD83EBD"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BEBAA1C"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0AE9B8A9" w14:textId="77777777" w:rsidR="000E0E58" w:rsidRDefault="000E0E58" w:rsidP="000E0E58">
            <w:pPr>
              <w:pStyle w:val="Header"/>
              <w:rPr>
                <w:rFonts w:ascii="Arial" w:hAnsi="Arial"/>
              </w:rPr>
            </w:pPr>
          </w:p>
        </w:tc>
      </w:tr>
      <w:tr w:rsidR="000E0E58" w14:paraId="5A4B6598" w14:textId="77777777" w:rsidTr="00D64288">
        <w:trPr>
          <w:trHeight w:val="567"/>
        </w:trPr>
        <w:tc>
          <w:tcPr>
            <w:tcW w:w="3104" w:type="dxa"/>
            <w:tcBorders>
              <w:top w:val="single" w:sz="4" w:space="0" w:color="auto"/>
              <w:bottom w:val="single" w:sz="4" w:space="0" w:color="auto"/>
            </w:tcBorders>
          </w:tcPr>
          <w:p w14:paraId="0358A16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7A344FDE"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3E8EFFC" w14:textId="77777777" w:rsidR="000E0E58" w:rsidRDefault="000E0E58" w:rsidP="000E0E58">
            <w:pPr>
              <w:pStyle w:val="Header"/>
              <w:rPr>
                <w:rFonts w:ascii="Arial" w:hAnsi="Arial"/>
              </w:rPr>
            </w:pPr>
          </w:p>
        </w:tc>
      </w:tr>
      <w:tr w:rsidR="000E0E58" w14:paraId="7D89BF62" w14:textId="77777777" w:rsidTr="00D64288">
        <w:trPr>
          <w:trHeight w:val="567"/>
        </w:trPr>
        <w:tc>
          <w:tcPr>
            <w:tcW w:w="3104" w:type="dxa"/>
            <w:tcBorders>
              <w:top w:val="single" w:sz="4" w:space="0" w:color="auto"/>
              <w:bottom w:val="single" w:sz="4" w:space="0" w:color="auto"/>
            </w:tcBorders>
          </w:tcPr>
          <w:p w14:paraId="19856A43"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2E4A515A"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741FA855" w14:textId="77777777" w:rsidR="000E0E58" w:rsidRDefault="000E0E58" w:rsidP="000E0E58">
            <w:pPr>
              <w:pStyle w:val="Header"/>
              <w:rPr>
                <w:rFonts w:ascii="Arial" w:hAnsi="Arial"/>
              </w:rPr>
            </w:pPr>
          </w:p>
        </w:tc>
      </w:tr>
      <w:tr w:rsidR="000E0E58" w14:paraId="2B0C71E5" w14:textId="77777777" w:rsidTr="00D64288">
        <w:trPr>
          <w:trHeight w:val="567"/>
        </w:trPr>
        <w:tc>
          <w:tcPr>
            <w:tcW w:w="3104" w:type="dxa"/>
            <w:tcBorders>
              <w:top w:val="single" w:sz="4" w:space="0" w:color="auto"/>
              <w:bottom w:val="single" w:sz="4" w:space="0" w:color="auto"/>
            </w:tcBorders>
          </w:tcPr>
          <w:p w14:paraId="2880123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4473B9E"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BC6F75C" w14:textId="77777777" w:rsidR="000E0E58" w:rsidRDefault="000E0E58" w:rsidP="000E0E58">
            <w:pPr>
              <w:pStyle w:val="Header"/>
              <w:rPr>
                <w:rFonts w:ascii="Arial" w:hAnsi="Arial"/>
              </w:rPr>
            </w:pPr>
          </w:p>
        </w:tc>
      </w:tr>
      <w:tr w:rsidR="000E0E58" w14:paraId="39D6A313" w14:textId="77777777" w:rsidTr="00D64288">
        <w:trPr>
          <w:trHeight w:val="567"/>
        </w:trPr>
        <w:tc>
          <w:tcPr>
            <w:tcW w:w="3104" w:type="dxa"/>
            <w:tcBorders>
              <w:top w:val="single" w:sz="4" w:space="0" w:color="auto"/>
            </w:tcBorders>
          </w:tcPr>
          <w:p w14:paraId="177A2022" w14:textId="77777777" w:rsidR="000E0E58" w:rsidRDefault="000E0E58" w:rsidP="000E0E58">
            <w:pPr>
              <w:pStyle w:val="Header"/>
              <w:rPr>
                <w:rFonts w:ascii="Arial" w:hAnsi="Arial"/>
              </w:rPr>
            </w:pPr>
          </w:p>
        </w:tc>
        <w:tc>
          <w:tcPr>
            <w:tcW w:w="2575" w:type="dxa"/>
            <w:tcBorders>
              <w:top w:val="single" w:sz="4" w:space="0" w:color="auto"/>
            </w:tcBorders>
          </w:tcPr>
          <w:p w14:paraId="432F65D5" w14:textId="77777777" w:rsidR="000E0E58" w:rsidRDefault="000E0E58" w:rsidP="000E0E58">
            <w:pPr>
              <w:pStyle w:val="Header"/>
              <w:rPr>
                <w:rFonts w:ascii="Arial" w:hAnsi="Arial"/>
              </w:rPr>
            </w:pPr>
          </w:p>
        </w:tc>
        <w:tc>
          <w:tcPr>
            <w:tcW w:w="3643" w:type="dxa"/>
            <w:tcBorders>
              <w:top w:val="single" w:sz="4" w:space="0" w:color="auto"/>
            </w:tcBorders>
          </w:tcPr>
          <w:p w14:paraId="0C628009" w14:textId="77777777" w:rsidR="000E0E58" w:rsidRDefault="000E0E58" w:rsidP="000E0E58">
            <w:pPr>
              <w:pStyle w:val="Header"/>
              <w:rPr>
                <w:rFonts w:ascii="Arial" w:hAnsi="Arial"/>
              </w:rPr>
            </w:pPr>
          </w:p>
        </w:tc>
      </w:tr>
    </w:tbl>
    <w:p w14:paraId="7A3AE684"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0E0E58" w14:paraId="41BBA377" w14:textId="77777777" w:rsidTr="00806F45">
        <w:trPr>
          <w:trHeight w:val="1182"/>
        </w:trPr>
        <w:tc>
          <w:tcPr>
            <w:tcW w:w="9242" w:type="dxa"/>
            <w:tcBorders>
              <w:bottom w:val="single" w:sz="4" w:space="0" w:color="auto"/>
            </w:tcBorders>
            <w:shd w:val="clear" w:color="auto" w:fill="D9D9D9"/>
          </w:tcPr>
          <w:p w14:paraId="40AA5542" w14:textId="77777777" w:rsidR="000E0E58" w:rsidRPr="00A90636" w:rsidRDefault="000E0E58" w:rsidP="00E64B73">
            <w:pPr>
              <w:pStyle w:val="Header"/>
              <w:spacing w:before="120" w:after="120"/>
              <w:rPr>
                <w:rFonts w:cs="Tahoma"/>
                <w:b/>
                <w:bCs w:val="0"/>
                <w:sz w:val="22"/>
                <w:szCs w:val="22"/>
              </w:rPr>
            </w:pPr>
            <w:r>
              <w:rPr>
                <w:rFonts w:ascii="Arial" w:hAnsi="Arial"/>
              </w:rPr>
              <w:lastRenderedPageBreak/>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61958FD4"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3F61E0DF" w14:textId="77777777" w:rsidTr="00E64B73">
        <w:trPr>
          <w:trHeight w:val="3912"/>
        </w:trPr>
        <w:tc>
          <w:tcPr>
            <w:tcW w:w="9242" w:type="dxa"/>
            <w:tcBorders>
              <w:bottom w:val="single" w:sz="4" w:space="0" w:color="auto"/>
            </w:tcBorders>
            <w:shd w:val="clear" w:color="auto" w:fill="FFFFFF"/>
          </w:tcPr>
          <w:p w14:paraId="567AD1D6" w14:textId="77777777" w:rsidR="000E0E58" w:rsidRDefault="000E0E58" w:rsidP="00E64B73">
            <w:pPr>
              <w:pStyle w:val="Header"/>
              <w:spacing w:before="120" w:after="120"/>
              <w:rPr>
                <w:rFonts w:ascii="Arial" w:hAnsi="Arial"/>
              </w:rPr>
            </w:pPr>
            <w:bookmarkStart w:id="26" w:name="Text112"/>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bookmarkEnd w:id="26"/>
          </w:p>
          <w:p w14:paraId="40D0F521" w14:textId="77777777" w:rsidR="00806F45" w:rsidRDefault="00806F45" w:rsidP="00E64B73">
            <w:pPr>
              <w:pStyle w:val="Header"/>
              <w:spacing w:before="120" w:after="120"/>
              <w:rPr>
                <w:rFonts w:ascii="Arial" w:hAnsi="Arial"/>
              </w:rPr>
            </w:pPr>
          </w:p>
          <w:p w14:paraId="2B58CC87" w14:textId="77777777" w:rsidR="00806F45" w:rsidRDefault="00806F45" w:rsidP="00E64B73">
            <w:pPr>
              <w:pStyle w:val="Header"/>
              <w:spacing w:before="120" w:after="120"/>
              <w:rPr>
                <w:rFonts w:ascii="Arial" w:hAnsi="Arial"/>
              </w:rPr>
            </w:pPr>
          </w:p>
          <w:p w14:paraId="08AB3335" w14:textId="77777777" w:rsidR="00806F45" w:rsidRDefault="00806F45" w:rsidP="00E64B73">
            <w:pPr>
              <w:pStyle w:val="Header"/>
              <w:spacing w:before="120" w:after="120"/>
              <w:rPr>
                <w:rFonts w:ascii="Arial" w:hAnsi="Arial"/>
              </w:rPr>
            </w:pPr>
          </w:p>
          <w:p w14:paraId="2AD83BC4" w14:textId="77777777" w:rsidR="00806F45" w:rsidRDefault="00806F45" w:rsidP="00E64B73">
            <w:pPr>
              <w:pStyle w:val="Header"/>
              <w:spacing w:before="120" w:after="120"/>
              <w:rPr>
                <w:rFonts w:ascii="Arial" w:hAnsi="Arial"/>
              </w:rPr>
            </w:pPr>
          </w:p>
          <w:p w14:paraId="44799AEE" w14:textId="77777777" w:rsidR="00806F45" w:rsidRDefault="00806F45" w:rsidP="00E64B73">
            <w:pPr>
              <w:pStyle w:val="Header"/>
              <w:spacing w:before="120" w:after="120"/>
              <w:rPr>
                <w:rFonts w:ascii="Arial" w:hAnsi="Arial"/>
              </w:rPr>
            </w:pPr>
          </w:p>
          <w:p w14:paraId="0839764E" w14:textId="77777777" w:rsidR="00806F45" w:rsidRDefault="00806F45" w:rsidP="00E64B73">
            <w:pPr>
              <w:pStyle w:val="Header"/>
              <w:spacing w:before="120" w:after="120"/>
              <w:rPr>
                <w:rFonts w:ascii="Arial" w:hAnsi="Arial"/>
              </w:rPr>
            </w:pPr>
          </w:p>
          <w:p w14:paraId="1F7C39A6" w14:textId="77777777" w:rsidR="00806F45" w:rsidRDefault="00806F45" w:rsidP="00E64B73">
            <w:pPr>
              <w:pStyle w:val="Header"/>
              <w:spacing w:before="120" w:after="120"/>
              <w:rPr>
                <w:rFonts w:ascii="Arial" w:hAnsi="Arial"/>
              </w:rPr>
            </w:pPr>
          </w:p>
          <w:p w14:paraId="7BBC4854" w14:textId="77777777" w:rsidR="00806F45" w:rsidRDefault="00806F45" w:rsidP="00E64B73">
            <w:pPr>
              <w:pStyle w:val="Header"/>
              <w:spacing w:before="120" w:after="120"/>
              <w:rPr>
                <w:rFonts w:ascii="Arial" w:hAnsi="Arial"/>
              </w:rPr>
            </w:pPr>
          </w:p>
          <w:p w14:paraId="012FB31C" w14:textId="77777777" w:rsidR="00806F45" w:rsidRDefault="00806F45" w:rsidP="00E64B73">
            <w:pPr>
              <w:pStyle w:val="Header"/>
              <w:spacing w:before="120" w:after="120"/>
              <w:rPr>
                <w:rFonts w:ascii="Arial" w:hAnsi="Arial"/>
              </w:rPr>
            </w:pPr>
          </w:p>
          <w:p w14:paraId="1DF6DE90" w14:textId="77777777" w:rsidR="00806F45" w:rsidRDefault="00806F45" w:rsidP="00E64B73">
            <w:pPr>
              <w:pStyle w:val="Header"/>
              <w:spacing w:before="120" w:after="120"/>
              <w:rPr>
                <w:rFonts w:ascii="Arial" w:hAnsi="Arial"/>
              </w:rPr>
            </w:pPr>
          </w:p>
          <w:p w14:paraId="22C5064B" w14:textId="77777777" w:rsidR="00806F45" w:rsidRDefault="00806F45" w:rsidP="00E64B73">
            <w:pPr>
              <w:pStyle w:val="Header"/>
              <w:spacing w:before="120" w:after="120"/>
              <w:rPr>
                <w:rFonts w:ascii="Arial" w:hAnsi="Arial"/>
              </w:rPr>
            </w:pPr>
          </w:p>
          <w:p w14:paraId="7B8F3143" w14:textId="77777777" w:rsidR="00806F45" w:rsidRDefault="00806F45" w:rsidP="00E64B73">
            <w:pPr>
              <w:pStyle w:val="Header"/>
              <w:spacing w:before="120" w:after="120"/>
              <w:rPr>
                <w:rFonts w:ascii="Arial" w:hAnsi="Arial"/>
              </w:rPr>
            </w:pPr>
          </w:p>
        </w:tc>
      </w:tr>
    </w:tbl>
    <w:p w14:paraId="28FCA11B"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806F45" w14:paraId="76AD19CB" w14:textId="77777777" w:rsidTr="00E64B73">
        <w:trPr>
          <w:trHeight w:val="1182"/>
        </w:trPr>
        <w:tc>
          <w:tcPr>
            <w:tcW w:w="9242" w:type="dxa"/>
            <w:tcBorders>
              <w:bottom w:val="single" w:sz="4" w:space="0" w:color="auto"/>
            </w:tcBorders>
            <w:shd w:val="clear" w:color="auto" w:fill="D9D9D9"/>
          </w:tcPr>
          <w:p w14:paraId="7EBD5754" w14:textId="2AF06526"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FF33AC">
              <w:rPr>
                <w:rFonts w:ascii="Calibri Bold" w:hAnsi="Calibri Bold"/>
                <w:b/>
                <w:caps/>
              </w:rPr>
              <w:t xml:space="preserve">Special </w:t>
            </w:r>
            <w:r w:rsidR="00DC40B8" w:rsidRPr="00FF33AC">
              <w:rPr>
                <w:rFonts w:ascii="Calibri Bold" w:hAnsi="Calibri Bold"/>
                <w:b/>
                <w:caps/>
              </w:rPr>
              <w:t>SKILLS</w:t>
            </w:r>
            <w:r w:rsidR="005C6865" w:rsidRPr="00FF33AC">
              <w:rPr>
                <w:rFonts w:ascii="Calibri Bold" w:hAnsi="Calibri Bold"/>
                <w:b/>
                <w:caps/>
              </w:rPr>
              <w:t xml:space="preserve">, </w:t>
            </w:r>
            <w:r w:rsidRPr="00FF33AC">
              <w:rPr>
                <w:rFonts w:ascii="Calibri Bold" w:hAnsi="Calibri Bold"/>
                <w:b/>
                <w:caps/>
              </w:rPr>
              <w:t>Knowledge</w:t>
            </w:r>
            <w:r w:rsidR="005C6865">
              <w:rPr>
                <w:rFonts w:ascii="Calibri Bold" w:hAnsi="Calibri Bold"/>
                <w:b/>
                <w:caps/>
              </w:rPr>
              <w:t>,</w:t>
            </w:r>
            <w:r w:rsidRPr="00806F45">
              <w:rPr>
                <w:rFonts w:ascii="Calibri Bold" w:hAnsi="Calibri Bold"/>
                <w:b/>
                <w:caps/>
              </w:rPr>
              <w:t xml:space="preserve"> &amp; </w:t>
            </w:r>
            <w:r w:rsidR="005C6865">
              <w:rPr>
                <w:rFonts w:ascii="Calibri Bold" w:hAnsi="Calibri Bold"/>
                <w:b/>
                <w:caps/>
              </w:rPr>
              <w:t>RESPONSIBILITIES</w:t>
            </w:r>
          </w:p>
          <w:p w14:paraId="40CC3F81"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467B58CF" w14:textId="77777777" w:rsidTr="00806F45">
        <w:trPr>
          <w:trHeight w:val="3912"/>
        </w:trPr>
        <w:tc>
          <w:tcPr>
            <w:tcW w:w="9242" w:type="dxa"/>
            <w:tcBorders>
              <w:bottom w:val="single" w:sz="4" w:space="0" w:color="auto"/>
            </w:tcBorders>
            <w:shd w:val="clear" w:color="auto" w:fill="FFFFFF"/>
          </w:tcPr>
          <w:p w14:paraId="69C36A18" w14:textId="77777777" w:rsidR="00806F45" w:rsidRDefault="00806F45" w:rsidP="00E64B73">
            <w:pPr>
              <w:pStyle w:val="Header"/>
              <w:spacing w:before="120" w:after="120"/>
              <w:rPr>
                <w:rFonts w:ascii="Arial" w:hAnsi="Arial"/>
              </w:rPr>
            </w:pP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p>
          <w:p w14:paraId="08CA038C" w14:textId="77777777" w:rsidR="00806F45" w:rsidRDefault="00806F45" w:rsidP="00E64B73">
            <w:pPr>
              <w:pStyle w:val="Header"/>
              <w:spacing w:before="120" w:after="120"/>
              <w:rPr>
                <w:rFonts w:ascii="Arial" w:hAnsi="Arial"/>
              </w:rPr>
            </w:pPr>
          </w:p>
          <w:p w14:paraId="48F6C9C1" w14:textId="77777777" w:rsidR="00806F45" w:rsidRDefault="00806F45" w:rsidP="00E64B73">
            <w:pPr>
              <w:pStyle w:val="Header"/>
              <w:spacing w:before="120" w:after="120"/>
              <w:rPr>
                <w:rFonts w:ascii="Arial" w:hAnsi="Arial"/>
              </w:rPr>
            </w:pPr>
          </w:p>
          <w:p w14:paraId="3EA6DE49" w14:textId="77777777" w:rsidR="00806F45" w:rsidRDefault="00806F45" w:rsidP="00E64B73">
            <w:pPr>
              <w:pStyle w:val="Header"/>
              <w:spacing w:before="120" w:after="120"/>
              <w:rPr>
                <w:rFonts w:ascii="Arial" w:hAnsi="Arial"/>
              </w:rPr>
            </w:pPr>
          </w:p>
          <w:p w14:paraId="22AA62F3" w14:textId="77777777" w:rsidR="00806F45" w:rsidRDefault="00806F45" w:rsidP="00E64B73">
            <w:pPr>
              <w:pStyle w:val="Header"/>
              <w:spacing w:before="120" w:after="120"/>
              <w:rPr>
                <w:rFonts w:ascii="Arial" w:hAnsi="Arial"/>
              </w:rPr>
            </w:pPr>
          </w:p>
          <w:p w14:paraId="7DA2C23D" w14:textId="77777777" w:rsidR="00806F45" w:rsidRDefault="00806F45" w:rsidP="00E64B73">
            <w:pPr>
              <w:pStyle w:val="Header"/>
              <w:spacing w:before="120" w:after="120"/>
              <w:rPr>
                <w:rFonts w:ascii="Arial" w:hAnsi="Arial"/>
              </w:rPr>
            </w:pPr>
          </w:p>
          <w:p w14:paraId="6802A6AD" w14:textId="77777777" w:rsidR="00806F45" w:rsidRDefault="00806F45" w:rsidP="00E64B73">
            <w:pPr>
              <w:pStyle w:val="Header"/>
              <w:spacing w:before="120" w:after="120"/>
              <w:rPr>
                <w:rFonts w:ascii="Arial" w:hAnsi="Arial"/>
              </w:rPr>
            </w:pPr>
          </w:p>
          <w:p w14:paraId="48C13940" w14:textId="77777777" w:rsidR="00806F45" w:rsidRDefault="00806F45" w:rsidP="00E64B73">
            <w:pPr>
              <w:pStyle w:val="Header"/>
              <w:spacing w:before="120" w:after="120"/>
              <w:rPr>
                <w:rFonts w:ascii="Arial" w:hAnsi="Arial"/>
              </w:rPr>
            </w:pPr>
          </w:p>
          <w:p w14:paraId="37BE3680" w14:textId="77777777" w:rsidR="00806F45" w:rsidRDefault="00806F45" w:rsidP="00E64B73">
            <w:pPr>
              <w:pStyle w:val="Header"/>
              <w:spacing w:before="120" w:after="120"/>
              <w:rPr>
                <w:rFonts w:ascii="Arial" w:hAnsi="Arial"/>
              </w:rPr>
            </w:pPr>
          </w:p>
          <w:p w14:paraId="173D95B5" w14:textId="77777777" w:rsidR="00806F45" w:rsidRDefault="00806F45" w:rsidP="00E64B73">
            <w:pPr>
              <w:pStyle w:val="Header"/>
              <w:spacing w:before="120" w:after="120"/>
              <w:rPr>
                <w:rFonts w:ascii="Arial" w:hAnsi="Arial"/>
              </w:rPr>
            </w:pPr>
          </w:p>
          <w:p w14:paraId="30A505FD" w14:textId="77777777" w:rsidR="00806F45" w:rsidRDefault="00806F45" w:rsidP="00E64B73">
            <w:pPr>
              <w:pStyle w:val="Header"/>
              <w:spacing w:before="120" w:after="120"/>
              <w:rPr>
                <w:rFonts w:ascii="Arial" w:hAnsi="Arial"/>
              </w:rPr>
            </w:pPr>
          </w:p>
          <w:p w14:paraId="45E38E75" w14:textId="77777777" w:rsidR="00806F45" w:rsidRDefault="00806F45" w:rsidP="00E64B73">
            <w:pPr>
              <w:pStyle w:val="Header"/>
              <w:spacing w:before="120" w:after="120"/>
              <w:rPr>
                <w:rFonts w:ascii="Arial" w:hAnsi="Arial"/>
              </w:rPr>
            </w:pPr>
          </w:p>
          <w:p w14:paraId="45DCE649" w14:textId="77777777" w:rsidR="00806F45" w:rsidRDefault="00806F45" w:rsidP="00E64B73">
            <w:pPr>
              <w:pStyle w:val="Header"/>
              <w:spacing w:before="120" w:after="120"/>
              <w:rPr>
                <w:rFonts w:ascii="Arial" w:hAnsi="Arial"/>
              </w:rPr>
            </w:pPr>
          </w:p>
        </w:tc>
      </w:tr>
    </w:tbl>
    <w:p w14:paraId="050AD252"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242"/>
      </w:tblGrid>
      <w:tr w:rsidR="00972D84" w14:paraId="4CD98205" w14:textId="77777777" w:rsidTr="00E64B73">
        <w:trPr>
          <w:trHeight w:val="1182"/>
        </w:trPr>
        <w:tc>
          <w:tcPr>
            <w:tcW w:w="9242" w:type="dxa"/>
            <w:tcBorders>
              <w:bottom w:val="single" w:sz="4" w:space="0" w:color="auto"/>
            </w:tcBorders>
            <w:shd w:val="clear" w:color="auto" w:fill="D9D9D9"/>
          </w:tcPr>
          <w:p w14:paraId="0B335475" w14:textId="5D8FAE87" w:rsidR="00972D84" w:rsidRPr="00FF33AC"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sidR="00DE5B45" w:rsidRPr="00FF33AC">
              <w:rPr>
                <w:rFonts w:ascii="Calibri Bold" w:hAnsi="Calibri Bold"/>
                <w:b/>
                <w:caps/>
              </w:rPr>
              <w:t>SPECIAL QUALITIES OR APTITUDES</w:t>
            </w:r>
          </w:p>
          <w:p w14:paraId="4B3BB69D" w14:textId="32D9C4A9" w:rsidR="00972D84" w:rsidRPr="00806F45" w:rsidRDefault="00972D84" w:rsidP="00E64B73">
            <w:pPr>
              <w:pStyle w:val="Header"/>
              <w:spacing w:before="120" w:after="120"/>
              <w:rPr>
                <w:rFonts w:cs="Tahoma"/>
                <w:sz w:val="22"/>
                <w:szCs w:val="22"/>
              </w:rPr>
            </w:pPr>
            <w:r w:rsidRPr="00FF33AC">
              <w:rPr>
                <w:rFonts w:cs="Tahoma"/>
                <w:sz w:val="22"/>
                <w:szCs w:val="22"/>
              </w:rPr>
              <w:t xml:space="preserve">Please use this section to demonstrate how you feel you meet the </w:t>
            </w:r>
            <w:r w:rsidRPr="00FF33AC">
              <w:rPr>
                <w:rFonts w:cs="Tahoma"/>
                <w:b/>
                <w:sz w:val="22"/>
                <w:szCs w:val="22"/>
              </w:rPr>
              <w:t>Essential and Desirable</w:t>
            </w:r>
            <w:r w:rsidRPr="00FF33AC">
              <w:rPr>
                <w:rFonts w:cs="Tahoma"/>
                <w:sz w:val="22"/>
                <w:szCs w:val="22"/>
              </w:rPr>
              <w:t xml:space="preserve"> requirements of the </w:t>
            </w:r>
            <w:r w:rsidR="00D12667" w:rsidRPr="00FF33AC">
              <w:rPr>
                <w:rFonts w:cs="Tahoma"/>
                <w:sz w:val="22"/>
                <w:szCs w:val="22"/>
              </w:rPr>
              <w:t>Special Qualities or Aptitudes</w:t>
            </w:r>
            <w:r w:rsidRPr="00FF33AC">
              <w:rPr>
                <w:rFonts w:cs="Tahoma"/>
                <w:sz w:val="22"/>
                <w:szCs w:val="22"/>
              </w:rPr>
              <w:t xml:space="preserve"> sectio</w:t>
            </w:r>
            <w:r w:rsidR="00766264" w:rsidRPr="00FF33AC">
              <w:rPr>
                <w:rFonts w:cs="Tahoma"/>
                <w:sz w:val="22"/>
                <w:szCs w:val="22"/>
              </w:rPr>
              <w:t>n</w:t>
            </w:r>
            <w:r w:rsidR="00766264">
              <w:rPr>
                <w:rFonts w:cs="Tahoma"/>
                <w:sz w:val="22"/>
                <w:szCs w:val="22"/>
              </w:rPr>
              <w:t xml:space="preserve"> of the Person Specification. </w:t>
            </w:r>
          </w:p>
        </w:tc>
      </w:tr>
      <w:tr w:rsidR="00972D84" w14:paraId="7FAA3618" w14:textId="77777777" w:rsidTr="00E64B73">
        <w:trPr>
          <w:trHeight w:val="3912"/>
        </w:trPr>
        <w:tc>
          <w:tcPr>
            <w:tcW w:w="9242" w:type="dxa"/>
            <w:tcBorders>
              <w:bottom w:val="single" w:sz="4" w:space="0" w:color="auto"/>
            </w:tcBorders>
            <w:shd w:val="clear" w:color="auto" w:fill="FFFFFF"/>
          </w:tcPr>
          <w:p w14:paraId="4F5DE39D" w14:textId="77777777" w:rsidR="00972D84" w:rsidRDefault="00972D84" w:rsidP="00E64B73">
            <w:pPr>
              <w:pStyle w:val="Header"/>
              <w:spacing w:before="120" w:after="120"/>
              <w:rPr>
                <w:rFonts w:ascii="Arial" w:hAnsi="Arial"/>
              </w:rPr>
            </w:pPr>
            <w:r>
              <w:rPr>
                <w:rFonts w:ascii="Arial" w:hAnsi="Arial"/>
                <w:noProof/>
              </w:rPr>
              <w:lastRenderedPageBreak/>
              <w:t> </w:t>
            </w:r>
            <w:r>
              <w:rPr>
                <w:rFonts w:ascii="Arial" w:hAnsi="Arial"/>
                <w:noProof/>
              </w:rPr>
              <w:t> </w:t>
            </w:r>
            <w:r>
              <w:rPr>
                <w:rFonts w:ascii="Arial" w:hAnsi="Arial"/>
                <w:noProof/>
              </w:rPr>
              <w:t> </w:t>
            </w:r>
            <w:r>
              <w:rPr>
                <w:rFonts w:ascii="Arial" w:hAnsi="Arial"/>
                <w:noProof/>
              </w:rPr>
              <w:t> </w:t>
            </w:r>
            <w:r>
              <w:rPr>
                <w:rFonts w:ascii="Arial" w:hAnsi="Arial"/>
                <w:noProof/>
              </w:rPr>
              <w:t> </w:t>
            </w:r>
          </w:p>
          <w:p w14:paraId="5FF1EA28" w14:textId="77777777" w:rsidR="00972D84" w:rsidRDefault="00972D84" w:rsidP="00E64B73">
            <w:pPr>
              <w:pStyle w:val="Header"/>
              <w:spacing w:before="120" w:after="120"/>
              <w:rPr>
                <w:rFonts w:ascii="Arial" w:hAnsi="Arial"/>
              </w:rPr>
            </w:pPr>
          </w:p>
          <w:p w14:paraId="5EB0DE7D" w14:textId="77777777" w:rsidR="00972D84" w:rsidRDefault="00972D84" w:rsidP="00E64B73">
            <w:pPr>
              <w:pStyle w:val="Header"/>
              <w:spacing w:before="120" w:after="120"/>
              <w:rPr>
                <w:rFonts w:ascii="Arial" w:hAnsi="Arial"/>
              </w:rPr>
            </w:pPr>
          </w:p>
          <w:p w14:paraId="42545912" w14:textId="77777777" w:rsidR="00972D84" w:rsidRDefault="00972D84" w:rsidP="00E64B73">
            <w:pPr>
              <w:pStyle w:val="Header"/>
              <w:spacing w:before="120" w:after="120"/>
              <w:rPr>
                <w:rFonts w:ascii="Arial" w:hAnsi="Arial"/>
              </w:rPr>
            </w:pPr>
          </w:p>
          <w:p w14:paraId="38E9E473" w14:textId="77777777" w:rsidR="00972D84" w:rsidRDefault="00972D84" w:rsidP="00E64B73">
            <w:pPr>
              <w:pStyle w:val="Header"/>
              <w:spacing w:before="120" w:after="120"/>
              <w:rPr>
                <w:rFonts w:ascii="Arial" w:hAnsi="Arial"/>
              </w:rPr>
            </w:pPr>
          </w:p>
          <w:p w14:paraId="7FEDF29B" w14:textId="77777777" w:rsidR="00972D84" w:rsidRDefault="00972D84" w:rsidP="00E64B73">
            <w:pPr>
              <w:pStyle w:val="Header"/>
              <w:spacing w:before="120" w:after="120"/>
              <w:rPr>
                <w:rFonts w:ascii="Arial" w:hAnsi="Arial"/>
              </w:rPr>
            </w:pPr>
          </w:p>
          <w:p w14:paraId="6681148D" w14:textId="77777777" w:rsidR="00972D84" w:rsidRDefault="00972D84" w:rsidP="00E64B73">
            <w:pPr>
              <w:pStyle w:val="Header"/>
              <w:spacing w:before="120" w:after="120"/>
              <w:rPr>
                <w:rFonts w:ascii="Arial" w:hAnsi="Arial"/>
              </w:rPr>
            </w:pPr>
          </w:p>
          <w:p w14:paraId="00FE42F6" w14:textId="77777777" w:rsidR="00972D84" w:rsidRDefault="00972D84" w:rsidP="00E64B73">
            <w:pPr>
              <w:pStyle w:val="Header"/>
              <w:spacing w:before="120" w:after="120"/>
              <w:rPr>
                <w:rFonts w:ascii="Arial" w:hAnsi="Arial"/>
              </w:rPr>
            </w:pPr>
          </w:p>
          <w:p w14:paraId="355B93C3" w14:textId="77777777" w:rsidR="00972D84" w:rsidRDefault="00972D84" w:rsidP="00E64B73">
            <w:pPr>
              <w:pStyle w:val="Header"/>
              <w:spacing w:before="120" w:after="120"/>
              <w:rPr>
                <w:rFonts w:ascii="Arial" w:hAnsi="Arial"/>
              </w:rPr>
            </w:pPr>
          </w:p>
          <w:p w14:paraId="154062C1" w14:textId="77777777" w:rsidR="00972D84" w:rsidRDefault="00972D84" w:rsidP="00E64B73">
            <w:pPr>
              <w:pStyle w:val="Header"/>
              <w:spacing w:before="120" w:after="120"/>
              <w:rPr>
                <w:rFonts w:ascii="Arial" w:hAnsi="Arial"/>
              </w:rPr>
            </w:pPr>
          </w:p>
          <w:p w14:paraId="62194CF5" w14:textId="77777777" w:rsidR="00972D84" w:rsidRDefault="00972D84" w:rsidP="00E64B73">
            <w:pPr>
              <w:pStyle w:val="Header"/>
              <w:spacing w:before="120" w:after="120"/>
              <w:rPr>
                <w:rFonts w:ascii="Arial" w:hAnsi="Arial"/>
              </w:rPr>
            </w:pPr>
          </w:p>
        </w:tc>
      </w:tr>
    </w:tbl>
    <w:p w14:paraId="3FEA2C35" w14:textId="77777777" w:rsidR="00544CFD" w:rsidRDefault="00544CFD" w:rsidP="0031155E">
      <w:pPr>
        <w:spacing w:after="0" w:line="240" w:lineRule="auto"/>
      </w:pPr>
    </w:p>
    <w:p w14:paraId="15AEBFE7" w14:textId="77777777" w:rsidR="00EC00AA" w:rsidRDefault="00EC00AA" w:rsidP="0031155E">
      <w:pPr>
        <w:spacing w:after="0" w:line="240" w:lineRule="auto"/>
      </w:pPr>
    </w:p>
    <w:p w14:paraId="6C04C1CE"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9242"/>
      </w:tblGrid>
      <w:tr w:rsidR="00544CFD" w:rsidRPr="00AD05D3" w14:paraId="58D19DBD" w14:textId="77777777" w:rsidTr="008D6EA0">
        <w:trPr>
          <w:trHeight w:val="737"/>
        </w:trPr>
        <w:tc>
          <w:tcPr>
            <w:tcW w:w="9242" w:type="dxa"/>
            <w:tcBorders>
              <w:top w:val="single" w:sz="12" w:space="0" w:color="auto"/>
              <w:bottom w:val="single" w:sz="4" w:space="0" w:color="auto"/>
            </w:tcBorders>
            <w:shd w:val="clear" w:color="auto" w:fill="D9D9D9"/>
            <w:vAlign w:val="center"/>
          </w:tcPr>
          <w:p w14:paraId="0D8BE138"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4A4BCBAE"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62C0ED9A" w14:textId="77777777" w:rsidTr="004162C1">
        <w:trPr>
          <w:trHeight w:val="699"/>
        </w:trPr>
        <w:tc>
          <w:tcPr>
            <w:tcW w:w="9242" w:type="dxa"/>
            <w:tcBorders>
              <w:top w:val="single" w:sz="4" w:space="0" w:color="auto"/>
            </w:tcBorders>
          </w:tcPr>
          <w:p w14:paraId="7C9D3918" w14:textId="77777777" w:rsidR="00544CFD" w:rsidRDefault="00544CFD" w:rsidP="0031155E">
            <w:pPr>
              <w:pStyle w:val="Header"/>
              <w:spacing w:after="0"/>
            </w:pPr>
            <w:bookmarkStart w:id="27" w:name="Text97"/>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bookmarkEnd w:id="27"/>
          </w:p>
          <w:p w14:paraId="36A43AF7" w14:textId="77777777" w:rsidR="00544CFD" w:rsidRDefault="00544CFD" w:rsidP="0031155E">
            <w:pPr>
              <w:pStyle w:val="Header"/>
              <w:spacing w:after="0"/>
            </w:pPr>
          </w:p>
          <w:p w14:paraId="5576E946" w14:textId="77777777" w:rsidR="00544CFD" w:rsidRDefault="00544CFD" w:rsidP="0031155E">
            <w:pPr>
              <w:pStyle w:val="Header"/>
              <w:spacing w:after="0"/>
            </w:pPr>
          </w:p>
          <w:p w14:paraId="4DE01093" w14:textId="77777777" w:rsidR="00544CFD" w:rsidRDefault="00544CFD" w:rsidP="0031155E">
            <w:pPr>
              <w:pStyle w:val="Header"/>
              <w:spacing w:after="0"/>
            </w:pPr>
          </w:p>
          <w:p w14:paraId="27E8B1B1" w14:textId="77777777" w:rsidR="00544CFD" w:rsidRDefault="00544CFD" w:rsidP="0031155E">
            <w:pPr>
              <w:pStyle w:val="Header"/>
              <w:spacing w:after="0"/>
            </w:pPr>
          </w:p>
          <w:p w14:paraId="24F5A86C" w14:textId="77777777" w:rsidR="00544CFD" w:rsidRDefault="00544CFD" w:rsidP="0031155E">
            <w:pPr>
              <w:pStyle w:val="Header"/>
              <w:spacing w:after="0"/>
            </w:pPr>
          </w:p>
          <w:p w14:paraId="7F4AF7E5" w14:textId="77777777" w:rsidR="00544CFD" w:rsidRDefault="00544CFD" w:rsidP="0031155E">
            <w:pPr>
              <w:pStyle w:val="Header"/>
              <w:spacing w:after="0"/>
            </w:pPr>
          </w:p>
          <w:p w14:paraId="7A150306" w14:textId="77777777" w:rsidR="00544CFD" w:rsidRDefault="00544CFD" w:rsidP="0031155E">
            <w:pPr>
              <w:pStyle w:val="Header"/>
              <w:spacing w:after="0"/>
            </w:pPr>
          </w:p>
          <w:p w14:paraId="132200AF" w14:textId="77777777" w:rsidR="00544CFD" w:rsidRDefault="00544CFD" w:rsidP="0031155E">
            <w:pPr>
              <w:pStyle w:val="Header"/>
              <w:spacing w:after="0"/>
            </w:pPr>
          </w:p>
          <w:p w14:paraId="1A80E4A9" w14:textId="77777777" w:rsidR="00544CFD" w:rsidRDefault="00544CFD" w:rsidP="0031155E">
            <w:pPr>
              <w:pStyle w:val="Header"/>
              <w:spacing w:after="0"/>
            </w:pPr>
          </w:p>
          <w:p w14:paraId="5DD0EBE1" w14:textId="77777777" w:rsidR="00544CFD" w:rsidRDefault="00544CFD" w:rsidP="0031155E">
            <w:pPr>
              <w:pStyle w:val="Header"/>
              <w:spacing w:after="0"/>
            </w:pPr>
          </w:p>
          <w:p w14:paraId="32F5F154" w14:textId="77777777" w:rsidR="00544CFD" w:rsidRDefault="00544CFD" w:rsidP="0031155E">
            <w:pPr>
              <w:pStyle w:val="Header"/>
              <w:spacing w:after="0"/>
            </w:pPr>
          </w:p>
          <w:p w14:paraId="2037EE25" w14:textId="77777777" w:rsidR="00544CFD" w:rsidRDefault="00544CFD" w:rsidP="0031155E">
            <w:pPr>
              <w:pStyle w:val="Header"/>
              <w:spacing w:after="0"/>
            </w:pPr>
          </w:p>
          <w:p w14:paraId="1CB7D7FC" w14:textId="77777777" w:rsidR="00544CFD" w:rsidRDefault="00544CFD" w:rsidP="0031155E">
            <w:pPr>
              <w:pStyle w:val="Header"/>
              <w:spacing w:after="0"/>
            </w:pPr>
          </w:p>
          <w:p w14:paraId="53E5B084" w14:textId="77777777" w:rsidR="00544CFD" w:rsidRDefault="00544CFD" w:rsidP="0031155E">
            <w:pPr>
              <w:pStyle w:val="Header"/>
              <w:spacing w:after="0"/>
            </w:pPr>
          </w:p>
          <w:p w14:paraId="2DB1AD38" w14:textId="77777777" w:rsidR="00544CFD" w:rsidRDefault="00544CFD" w:rsidP="0031155E">
            <w:pPr>
              <w:pStyle w:val="Header"/>
              <w:spacing w:after="0"/>
            </w:pPr>
          </w:p>
          <w:p w14:paraId="144EFB16" w14:textId="77777777" w:rsidR="00544CFD" w:rsidRDefault="00544CFD" w:rsidP="0031155E">
            <w:pPr>
              <w:pStyle w:val="Header"/>
              <w:spacing w:after="0"/>
            </w:pPr>
          </w:p>
          <w:p w14:paraId="3503483F" w14:textId="77777777" w:rsidR="00544CFD" w:rsidRDefault="00544CFD" w:rsidP="0031155E">
            <w:pPr>
              <w:pStyle w:val="Header"/>
              <w:spacing w:after="0"/>
            </w:pPr>
          </w:p>
          <w:p w14:paraId="59F756C7" w14:textId="77777777" w:rsidR="00544CFD" w:rsidRDefault="00544CFD" w:rsidP="0031155E">
            <w:pPr>
              <w:pStyle w:val="Header"/>
              <w:spacing w:after="0"/>
            </w:pPr>
          </w:p>
          <w:p w14:paraId="00C8EB7C" w14:textId="77777777" w:rsidR="00544CFD" w:rsidRDefault="00544CFD" w:rsidP="0031155E">
            <w:pPr>
              <w:pStyle w:val="Header"/>
              <w:spacing w:after="0"/>
            </w:pPr>
          </w:p>
          <w:p w14:paraId="36FEA9B2" w14:textId="77777777" w:rsidR="00544CFD" w:rsidRDefault="00544CFD" w:rsidP="0031155E">
            <w:pPr>
              <w:pStyle w:val="Header"/>
              <w:spacing w:after="0"/>
            </w:pPr>
          </w:p>
        </w:tc>
      </w:tr>
    </w:tbl>
    <w:p w14:paraId="1E680D61" w14:textId="77777777" w:rsidR="00544CFD" w:rsidRDefault="00544CFD" w:rsidP="0031155E">
      <w:pPr>
        <w:spacing w:after="0" w:line="240" w:lineRule="auto"/>
      </w:pPr>
    </w:p>
    <w:p w14:paraId="18D61350" w14:textId="77777777" w:rsidR="00EC00AA" w:rsidRDefault="00EC00AA" w:rsidP="0031155E">
      <w:pPr>
        <w:spacing w:after="0" w:line="240" w:lineRule="auto"/>
      </w:pPr>
    </w:p>
    <w:p w14:paraId="67AFAC11"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652"/>
        <w:gridCol w:w="5590"/>
      </w:tblGrid>
      <w:tr w:rsidR="00544CFD" w:rsidRPr="00AD05D3" w14:paraId="716AD8DA" w14:textId="77777777" w:rsidTr="00CF5A72">
        <w:tc>
          <w:tcPr>
            <w:tcW w:w="9242" w:type="dxa"/>
            <w:gridSpan w:val="2"/>
            <w:shd w:val="clear" w:color="auto" w:fill="D9D9D9"/>
          </w:tcPr>
          <w:p w14:paraId="5968F75E"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br w:type="page"/>
            </w:r>
            <w:r w:rsidRPr="0010022E">
              <w:rPr>
                <w:b/>
              </w:rPr>
              <w:t>REFERENCES</w:t>
            </w:r>
          </w:p>
          <w:p w14:paraId="2AE6C045"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55743433" w14:textId="77777777" w:rsidTr="00154540">
        <w:trPr>
          <w:trHeight w:val="227"/>
        </w:trPr>
        <w:tc>
          <w:tcPr>
            <w:tcW w:w="9242" w:type="dxa"/>
            <w:gridSpan w:val="2"/>
            <w:shd w:val="clear" w:color="auto" w:fill="D9D9D9"/>
          </w:tcPr>
          <w:p w14:paraId="2B0E0F78" w14:textId="77777777" w:rsidR="00544CFD" w:rsidRPr="002C4728" w:rsidRDefault="00544CFD" w:rsidP="0031155E">
            <w:pPr>
              <w:pStyle w:val="Header"/>
              <w:spacing w:after="0"/>
              <w:rPr>
                <w:b/>
              </w:rPr>
            </w:pPr>
            <w:r w:rsidRPr="002C4728">
              <w:rPr>
                <w:b/>
              </w:rPr>
              <w:t>1.</w:t>
            </w:r>
          </w:p>
        </w:tc>
      </w:tr>
      <w:tr w:rsidR="00544CFD" w:rsidRPr="00AD05D3" w14:paraId="4709C705" w14:textId="77777777" w:rsidTr="00154540">
        <w:trPr>
          <w:trHeight w:val="454"/>
        </w:trPr>
        <w:tc>
          <w:tcPr>
            <w:tcW w:w="3652" w:type="dxa"/>
            <w:vAlign w:val="center"/>
          </w:tcPr>
          <w:p w14:paraId="66037EE9"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2F28B08C" w14:textId="77777777" w:rsidR="00544CFD" w:rsidRPr="002C4728" w:rsidRDefault="00544CFD" w:rsidP="0031155E">
            <w:pPr>
              <w:pStyle w:val="Header"/>
              <w:spacing w:after="0"/>
            </w:pPr>
            <w:bookmarkStart w:id="28" w:name="Text101"/>
            <w:r w:rsidRPr="002C4728">
              <w:rPr>
                <w:noProof/>
              </w:rPr>
              <w:t> </w:t>
            </w:r>
            <w:r w:rsidRPr="002C4728">
              <w:rPr>
                <w:noProof/>
              </w:rPr>
              <w:t> </w:t>
            </w:r>
            <w:r w:rsidRPr="002C4728">
              <w:rPr>
                <w:noProof/>
              </w:rPr>
              <w:t> </w:t>
            </w:r>
            <w:r w:rsidRPr="002C4728">
              <w:rPr>
                <w:noProof/>
              </w:rPr>
              <w:t> </w:t>
            </w:r>
            <w:r w:rsidRPr="002C4728">
              <w:rPr>
                <w:noProof/>
              </w:rPr>
              <w:t> </w:t>
            </w:r>
            <w:bookmarkEnd w:id="28"/>
          </w:p>
        </w:tc>
      </w:tr>
      <w:tr w:rsidR="00544CFD" w:rsidRPr="00AD05D3" w14:paraId="44D0A162" w14:textId="77777777" w:rsidTr="00154540">
        <w:trPr>
          <w:trHeight w:val="454"/>
        </w:trPr>
        <w:tc>
          <w:tcPr>
            <w:tcW w:w="3652" w:type="dxa"/>
            <w:vAlign w:val="center"/>
          </w:tcPr>
          <w:p w14:paraId="5D24F4B0" w14:textId="77777777" w:rsidR="00544CFD" w:rsidRPr="002C4728" w:rsidRDefault="00544CFD" w:rsidP="0031155E">
            <w:pPr>
              <w:pStyle w:val="Header"/>
              <w:spacing w:after="0"/>
            </w:pPr>
            <w:r w:rsidRPr="002C4728">
              <w:rPr>
                <w:b/>
              </w:rPr>
              <w:lastRenderedPageBreak/>
              <w:t>Position</w:t>
            </w:r>
            <w:r w:rsidRPr="002C4728">
              <w:t>:</w:t>
            </w:r>
          </w:p>
        </w:tc>
        <w:tc>
          <w:tcPr>
            <w:tcW w:w="5590" w:type="dxa"/>
            <w:vAlign w:val="center"/>
          </w:tcPr>
          <w:p w14:paraId="6DCBF706" w14:textId="77777777" w:rsidR="00544CFD" w:rsidRPr="002C4728" w:rsidRDefault="00544CFD" w:rsidP="0031155E">
            <w:pPr>
              <w:pStyle w:val="Header"/>
              <w:spacing w:after="0"/>
            </w:pPr>
            <w:bookmarkStart w:id="29" w:name="Text102"/>
            <w:r w:rsidRPr="002C4728">
              <w:rPr>
                <w:noProof/>
              </w:rPr>
              <w:t> </w:t>
            </w:r>
            <w:r w:rsidRPr="002C4728">
              <w:rPr>
                <w:noProof/>
              </w:rPr>
              <w:t> </w:t>
            </w:r>
            <w:r w:rsidRPr="002C4728">
              <w:rPr>
                <w:noProof/>
              </w:rPr>
              <w:t> </w:t>
            </w:r>
            <w:r w:rsidRPr="002C4728">
              <w:rPr>
                <w:noProof/>
              </w:rPr>
              <w:t> </w:t>
            </w:r>
            <w:r w:rsidRPr="002C4728">
              <w:rPr>
                <w:noProof/>
              </w:rPr>
              <w:t> </w:t>
            </w:r>
            <w:bookmarkEnd w:id="29"/>
          </w:p>
        </w:tc>
      </w:tr>
      <w:tr w:rsidR="00544CFD" w:rsidRPr="00AD05D3" w14:paraId="5022CDE8" w14:textId="77777777" w:rsidTr="00154540">
        <w:trPr>
          <w:trHeight w:val="454"/>
        </w:trPr>
        <w:tc>
          <w:tcPr>
            <w:tcW w:w="3652" w:type="dxa"/>
            <w:vAlign w:val="center"/>
          </w:tcPr>
          <w:p w14:paraId="12CBFE5A" w14:textId="77777777" w:rsidR="00544CFD" w:rsidRPr="002C4728" w:rsidRDefault="00544CFD" w:rsidP="0031155E">
            <w:pPr>
              <w:pStyle w:val="Header"/>
              <w:spacing w:after="0"/>
              <w:rPr>
                <w:b/>
              </w:rPr>
            </w:pPr>
            <w:r w:rsidRPr="002C4728">
              <w:rPr>
                <w:b/>
              </w:rPr>
              <w:t>Organisation</w:t>
            </w:r>
          </w:p>
          <w:p w14:paraId="36E97CB1"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36615C68" w14:textId="77777777" w:rsidR="00544CFD" w:rsidRPr="002C4728" w:rsidRDefault="00544CFD" w:rsidP="0031155E">
            <w:pPr>
              <w:pStyle w:val="Header"/>
              <w:spacing w:after="0"/>
            </w:pPr>
            <w:bookmarkStart w:id="30" w:name="Text103"/>
            <w:r w:rsidRPr="002C4728">
              <w:rPr>
                <w:noProof/>
              </w:rPr>
              <w:t> </w:t>
            </w:r>
            <w:r w:rsidRPr="002C4728">
              <w:rPr>
                <w:noProof/>
              </w:rPr>
              <w:t> </w:t>
            </w:r>
            <w:r w:rsidRPr="002C4728">
              <w:rPr>
                <w:noProof/>
              </w:rPr>
              <w:t> </w:t>
            </w:r>
            <w:r w:rsidRPr="002C4728">
              <w:rPr>
                <w:noProof/>
              </w:rPr>
              <w:t> </w:t>
            </w:r>
            <w:r w:rsidRPr="002C4728">
              <w:rPr>
                <w:noProof/>
              </w:rPr>
              <w:t> </w:t>
            </w:r>
            <w:bookmarkEnd w:id="30"/>
          </w:p>
        </w:tc>
      </w:tr>
      <w:tr w:rsidR="00544CFD" w:rsidRPr="00AD05D3" w14:paraId="3EEF689A" w14:textId="77777777" w:rsidTr="00154540">
        <w:trPr>
          <w:trHeight w:val="454"/>
        </w:trPr>
        <w:tc>
          <w:tcPr>
            <w:tcW w:w="3652" w:type="dxa"/>
            <w:vAlign w:val="center"/>
          </w:tcPr>
          <w:p w14:paraId="62422C19"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1FA2ADBA" w14:textId="77777777" w:rsidR="00544CFD" w:rsidRPr="002C4728" w:rsidRDefault="00544CFD" w:rsidP="0031155E">
            <w:pPr>
              <w:pStyle w:val="Header"/>
              <w:spacing w:after="0"/>
            </w:pPr>
            <w:bookmarkStart w:id="31" w:name="Text104"/>
            <w:r w:rsidRPr="002C4728">
              <w:rPr>
                <w:noProof/>
              </w:rPr>
              <w:t> </w:t>
            </w:r>
            <w:r w:rsidRPr="002C4728">
              <w:rPr>
                <w:noProof/>
              </w:rPr>
              <w:t> </w:t>
            </w:r>
            <w:r w:rsidRPr="002C4728">
              <w:rPr>
                <w:noProof/>
              </w:rPr>
              <w:t> </w:t>
            </w:r>
            <w:r w:rsidRPr="002C4728">
              <w:rPr>
                <w:noProof/>
              </w:rPr>
              <w:t> </w:t>
            </w:r>
            <w:r w:rsidRPr="002C4728">
              <w:rPr>
                <w:noProof/>
              </w:rPr>
              <w:t> </w:t>
            </w:r>
            <w:bookmarkEnd w:id="31"/>
          </w:p>
        </w:tc>
      </w:tr>
      <w:tr w:rsidR="00544CFD" w:rsidRPr="00AD05D3" w14:paraId="23714E83" w14:textId="77777777" w:rsidTr="00154540">
        <w:trPr>
          <w:trHeight w:val="454"/>
        </w:trPr>
        <w:tc>
          <w:tcPr>
            <w:tcW w:w="3652" w:type="dxa"/>
            <w:vAlign w:val="center"/>
          </w:tcPr>
          <w:p w14:paraId="018C9FFC"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0AE23754" w14:textId="77777777" w:rsidR="00544CFD" w:rsidRPr="002C4728" w:rsidRDefault="00544CFD" w:rsidP="0031155E">
            <w:pPr>
              <w:pStyle w:val="Header"/>
              <w:spacing w:after="0"/>
            </w:pPr>
            <w:bookmarkStart w:id="32" w:name="Text105"/>
            <w:r w:rsidRPr="002C4728">
              <w:rPr>
                <w:noProof/>
              </w:rPr>
              <w:t> </w:t>
            </w:r>
            <w:r w:rsidRPr="002C4728">
              <w:rPr>
                <w:noProof/>
              </w:rPr>
              <w:t> </w:t>
            </w:r>
            <w:r w:rsidRPr="002C4728">
              <w:rPr>
                <w:noProof/>
              </w:rPr>
              <w:t> </w:t>
            </w:r>
            <w:r w:rsidRPr="002C4728">
              <w:rPr>
                <w:noProof/>
              </w:rPr>
              <w:t> </w:t>
            </w:r>
            <w:r w:rsidRPr="002C4728">
              <w:rPr>
                <w:noProof/>
              </w:rPr>
              <w:t> </w:t>
            </w:r>
            <w:bookmarkEnd w:id="32"/>
          </w:p>
        </w:tc>
      </w:tr>
      <w:tr w:rsidR="00544CFD" w:rsidRPr="00AD05D3" w14:paraId="6FDD0290" w14:textId="77777777" w:rsidTr="00154540">
        <w:trPr>
          <w:trHeight w:val="260"/>
        </w:trPr>
        <w:tc>
          <w:tcPr>
            <w:tcW w:w="9242" w:type="dxa"/>
            <w:gridSpan w:val="2"/>
            <w:shd w:val="clear" w:color="auto" w:fill="D9D9D9"/>
          </w:tcPr>
          <w:p w14:paraId="4CDDB106" w14:textId="77777777" w:rsidR="00544CFD" w:rsidRPr="002C4728" w:rsidRDefault="00544CFD" w:rsidP="0031155E">
            <w:pPr>
              <w:pStyle w:val="Header"/>
              <w:spacing w:after="0"/>
              <w:rPr>
                <w:b/>
              </w:rPr>
            </w:pPr>
            <w:r w:rsidRPr="002C4728">
              <w:rPr>
                <w:b/>
              </w:rPr>
              <w:t>2.</w:t>
            </w:r>
          </w:p>
        </w:tc>
      </w:tr>
      <w:tr w:rsidR="00544CFD" w:rsidRPr="00AD05D3" w14:paraId="6B907B77" w14:textId="77777777" w:rsidTr="00154540">
        <w:trPr>
          <w:trHeight w:val="510"/>
        </w:trPr>
        <w:tc>
          <w:tcPr>
            <w:tcW w:w="3652" w:type="dxa"/>
            <w:vAlign w:val="center"/>
          </w:tcPr>
          <w:p w14:paraId="0CB84C7F"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55B531F"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3C97669B" w14:textId="77777777" w:rsidTr="00154540">
        <w:trPr>
          <w:trHeight w:val="510"/>
        </w:trPr>
        <w:tc>
          <w:tcPr>
            <w:tcW w:w="3652" w:type="dxa"/>
            <w:vAlign w:val="center"/>
          </w:tcPr>
          <w:p w14:paraId="20DD6EB5" w14:textId="77777777" w:rsidR="00544CFD" w:rsidRPr="002C4728" w:rsidRDefault="00544CFD" w:rsidP="0031155E">
            <w:pPr>
              <w:pStyle w:val="Header"/>
              <w:spacing w:after="0"/>
              <w:rPr>
                <w:b/>
              </w:rPr>
            </w:pPr>
            <w:r w:rsidRPr="002C4728">
              <w:rPr>
                <w:b/>
              </w:rPr>
              <w:t>Position:</w:t>
            </w:r>
          </w:p>
        </w:tc>
        <w:tc>
          <w:tcPr>
            <w:tcW w:w="5590" w:type="dxa"/>
            <w:vAlign w:val="center"/>
          </w:tcPr>
          <w:p w14:paraId="69ECCD93"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2CEC2045" w14:textId="77777777" w:rsidTr="00154540">
        <w:trPr>
          <w:trHeight w:val="510"/>
        </w:trPr>
        <w:tc>
          <w:tcPr>
            <w:tcW w:w="3652" w:type="dxa"/>
            <w:vAlign w:val="center"/>
          </w:tcPr>
          <w:p w14:paraId="174818DC"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43EE6D83"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2E8311DD" w14:textId="77777777" w:rsidTr="00154540">
        <w:trPr>
          <w:trHeight w:val="510"/>
        </w:trPr>
        <w:tc>
          <w:tcPr>
            <w:tcW w:w="3652" w:type="dxa"/>
            <w:vAlign w:val="center"/>
          </w:tcPr>
          <w:p w14:paraId="799EBD32"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59CD27F7"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1EBB4FAC" w14:textId="77777777" w:rsidTr="00154540">
        <w:trPr>
          <w:trHeight w:val="510"/>
        </w:trPr>
        <w:tc>
          <w:tcPr>
            <w:tcW w:w="3652" w:type="dxa"/>
            <w:vAlign w:val="center"/>
          </w:tcPr>
          <w:p w14:paraId="75510AAC"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41135BF3"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0C00EE76" w14:textId="77777777" w:rsidTr="00154540">
        <w:trPr>
          <w:trHeight w:val="255"/>
        </w:trPr>
        <w:tc>
          <w:tcPr>
            <w:tcW w:w="9242" w:type="dxa"/>
            <w:gridSpan w:val="2"/>
            <w:shd w:val="clear" w:color="auto" w:fill="D9D9D9"/>
          </w:tcPr>
          <w:p w14:paraId="12EC3D86" w14:textId="77777777" w:rsidR="00544CFD" w:rsidRPr="002C4728" w:rsidRDefault="00544CFD" w:rsidP="0031155E">
            <w:pPr>
              <w:pStyle w:val="Header"/>
              <w:spacing w:after="0"/>
              <w:rPr>
                <w:b/>
              </w:rPr>
            </w:pPr>
            <w:r w:rsidRPr="002C4728">
              <w:rPr>
                <w:b/>
              </w:rPr>
              <w:t>3.</w:t>
            </w:r>
          </w:p>
        </w:tc>
      </w:tr>
      <w:tr w:rsidR="00544CFD" w:rsidRPr="00AD05D3" w14:paraId="7BD5EA14" w14:textId="77777777" w:rsidTr="00154540">
        <w:trPr>
          <w:trHeight w:val="510"/>
        </w:trPr>
        <w:tc>
          <w:tcPr>
            <w:tcW w:w="3652" w:type="dxa"/>
            <w:vAlign w:val="center"/>
          </w:tcPr>
          <w:p w14:paraId="1AC8E1DD"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278D8938"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76BAEF76" w14:textId="77777777" w:rsidTr="00154540">
        <w:trPr>
          <w:trHeight w:val="510"/>
        </w:trPr>
        <w:tc>
          <w:tcPr>
            <w:tcW w:w="3652" w:type="dxa"/>
            <w:vAlign w:val="center"/>
          </w:tcPr>
          <w:p w14:paraId="5881FF12" w14:textId="77777777" w:rsidR="00544CFD" w:rsidRPr="002C4728" w:rsidRDefault="00544CFD" w:rsidP="0031155E">
            <w:pPr>
              <w:pStyle w:val="Header"/>
              <w:spacing w:after="0"/>
              <w:rPr>
                <w:b/>
              </w:rPr>
            </w:pPr>
            <w:r w:rsidRPr="002C4728">
              <w:rPr>
                <w:b/>
              </w:rPr>
              <w:t>Position:</w:t>
            </w:r>
          </w:p>
        </w:tc>
        <w:tc>
          <w:tcPr>
            <w:tcW w:w="5590" w:type="dxa"/>
            <w:vAlign w:val="center"/>
          </w:tcPr>
          <w:p w14:paraId="0E232E7B"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292634B1" w14:textId="77777777" w:rsidTr="00154540">
        <w:trPr>
          <w:trHeight w:val="510"/>
        </w:trPr>
        <w:tc>
          <w:tcPr>
            <w:tcW w:w="3652" w:type="dxa"/>
            <w:vAlign w:val="center"/>
          </w:tcPr>
          <w:p w14:paraId="7C816658" w14:textId="77777777" w:rsidR="00544CFD" w:rsidRPr="002C4728" w:rsidRDefault="00544CFD" w:rsidP="0031155E">
            <w:pPr>
              <w:pStyle w:val="Header"/>
              <w:spacing w:after="0"/>
              <w:rPr>
                <w:b/>
              </w:rPr>
            </w:pPr>
            <w:r w:rsidRPr="002C4728">
              <w:rPr>
                <w:b/>
              </w:rPr>
              <w:t xml:space="preserve">Organisation </w:t>
            </w:r>
          </w:p>
          <w:p w14:paraId="0B402E24" w14:textId="77777777" w:rsidR="00544CFD" w:rsidRPr="002C4728" w:rsidRDefault="00544CFD" w:rsidP="0031155E">
            <w:pPr>
              <w:pStyle w:val="Header"/>
              <w:spacing w:after="0"/>
              <w:rPr>
                <w:b/>
              </w:rPr>
            </w:pPr>
            <w:r w:rsidRPr="002C4728">
              <w:rPr>
                <w:b/>
              </w:rPr>
              <w:t>Name and Address:</w:t>
            </w:r>
          </w:p>
        </w:tc>
        <w:tc>
          <w:tcPr>
            <w:tcW w:w="5590" w:type="dxa"/>
            <w:vAlign w:val="center"/>
          </w:tcPr>
          <w:p w14:paraId="3836CB68"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648ABD21" w14:textId="77777777" w:rsidTr="00154540">
        <w:trPr>
          <w:trHeight w:val="510"/>
        </w:trPr>
        <w:tc>
          <w:tcPr>
            <w:tcW w:w="3652" w:type="dxa"/>
            <w:vAlign w:val="center"/>
          </w:tcPr>
          <w:p w14:paraId="39C030F5"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1D230BDC"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149A9249" w14:textId="77777777" w:rsidTr="00154540">
        <w:trPr>
          <w:trHeight w:val="510"/>
        </w:trPr>
        <w:tc>
          <w:tcPr>
            <w:tcW w:w="3652" w:type="dxa"/>
            <w:vAlign w:val="center"/>
          </w:tcPr>
          <w:p w14:paraId="39867C65"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775F0D9F" w14:textId="77777777" w:rsidR="00544CFD" w:rsidRPr="002C4728" w:rsidRDefault="00544CFD" w:rsidP="0031155E">
            <w:pPr>
              <w:pStyle w:val="Header"/>
              <w:spacing w:after="0"/>
            </w:pPr>
            <w:r w:rsidRPr="002C4728">
              <w:rPr>
                <w:noProof/>
              </w:rPr>
              <w:t> </w:t>
            </w:r>
            <w:r w:rsidRPr="002C4728">
              <w:rPr>
                <w:noProof/>
              </w:rPr>
              <w:t> </w:t>
            </w:r>
            <w:r w:rsidRPr="002C4728">
              <w:rPr>
                <w:noProof/>
              </w:rPr>
              <w:t> </w:t>
            </w:r>
            <w:r w:rsidRPr="002C4728">
              <w:rPr>
                <w:noProof/>
              </w:rPr>
              <w:t> </w:t>
            </w:r>
            <w:r w:rsidRPr="002C4728">
              <w:rPr>
                <w:noProof/>
              </w:rPr>
              <w:t> </w:t>
            </w:r>
          </w:p>
        </w:tc>
      </w:tr>
      <w:tr w:rsidR="00544CFD" w:rsidRPr="00AD05D3" w14:paraId="187616C5" w14:textId="77777777" w:rsidTr="00154540">
        <w:trPr>
          <w:trHeight w:val="1439"/>
        </w:trPr>
        <w:tc>
          <w:tcPr>
            <w:tcW w:w="9242" w:type="dxa"/>
            <w:gridSpan w:val="2"/>
          </w:tcPr>
          <w:p w14:paraId="08EAC860"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3215B3C9"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059F069B" w14:textId="77777777" w:rsidR="00544CFD" w:rsidRPr="00055DCD" w:rsidRDefault="00055DCD" w:rsidP="00055DCD">
            <w:pPr>
              <w:pStyle w:val="Header"/>
              <w:spacing w:after="0"/>
            </w:pPr>
            <w:r w:rsidRPr="00055DCD">
              <w:rPr>
                <w:rFonts w:cs="Calibri"/>
                <w:color w:val="000000"/>
              </w:rPr>
              <w:t>*(delete as appropriate)</w:t>
            </w:r>
          </w:p>
          <w:p w14:paraId="40CD20F4" w14:textId="77777777" w:rsidR="00544CFD" w:rsidRPr="002C4728" w:rsidRDefault="00544CFD" w:rsidP="00055DCD">
            <w:pPr>
              <w:pStyle w:val="Header"/>
              <w:spacing w:after="0"/>
            </w:pPr>
          </w:p>
        </w:tc>
      </w:tr>
      <w:tr w:rsidR="00544CFD" w:rsidRPr="00AD05D3" w14:paraId="6E72D988" w14:textId="77777777" w:rsidTr="00DB0B93">
        <w:tc>
          <w:tcPr>
            <w:tcW w:w="9242" w:type="dxa"/>
            <w:gridSpan w:val="2"/>
            <w:tcBorders>
              <w:top w:val="single" w:sz="12" w:space="0" w:color="auto"/>
              <w:bottom w:val="single" w:sz="12" w:space="0" w:color="auto"/>
            </w:tcBorders>
          </w:tcPr>
          <w:p w14:paraId="05544D26" w14:textId="2463D444"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FF33AC">
              <w:rPr>
                <w:b/>
                <w:bCs/>
                <w:sz w:val="24"/>
                <w:szCs w:val="24"/>
              </w:rPr>
              <w:t xml:space="preserve"> </w:t>
            </w:r>
            <w:r w:rsidR="00055DCD" w:rsidRPr="00FF33AC">
              <w:rPr>
                <w:rFonts w:cs="Arial"/>
                <w:b/>
                <w:bCs/>
                <w:sz w:val="24"/>
                <w:szCs w:val="24"/>
              </w:rPr>
              <w:t>Circuit</w:t>
            </w:r>
            <w:r w:rsidR="00FF33AC" w:rsidRPr="00FF33AC">
              <w:rPr>
                <w:rFonts w:cs="Arial"/>
                <w:b/>
                <w:bCs/>
                <w:sz w:val="24"/>
                <w:szCs w:val="24"/>
              </w:rPr>
              <w:t xml:space="preserve"> </w:t>
            </w:r>
            <w:r w:rsidR="00055DCD" w:rsidRPr="00FF33AC">
              <w:rPr>
                <w:b/>
                <w:sz w:val="24"/>
                <w:szCs w:val="24"/>
              </w:rPr>
              <w:t>b</w:t>
            </w:r>
            <w:r w:rsidR="00055DCD" w:rsidRPr="00055DCD">
              <w:rPr>
                <w:b/>
                <w:sz w:val="24"/>
                <w:szCs w:val="24"/>
              </w:rPr>
              <w:t>eing satisfied with the results of relevant checks including references, eligibility to work in the UK, criminal convictions, probationary period and a medical report (in line with the operation of the Equality Act 2010).</w:t>
            </w:r>
          </w:p>
          <w:p w14:paraId="0E206C85" w14:textId="77777777" w:rsidR="00544CFD" w:rsidRPr="002C4728" w:rsidRDefault="00544CFD" w:rsidP="0031155E">
            <w:pPr>
              <w:pStyle w:val="Header"/>
              <w:spacing w:after="0"/>
            </w:pPr>
          </w:p>
          <w:p w14:paraId="0CEFE942" w14:textId="77777777" w:rsidR="00544CFD" w:rsidRPr="002C4728" w:rsidRDefault="00544CFD" w:rsidP="0031155E">
            <w:pPr>
              <w:pStyle w:val="Header"/>
              <w:spacing w:after="0"/>
            </w:pPr>
            <w:r w:rsidRPr="002C4728">
              <w:t xml:space="preserve">Signature:  </w:t>
            </w:r>
            <w:bookmarkStart w:id="33" w:name="Text48"/>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Start w:id="34" w:name="Text49"/>
            <w:bookmarkEnd w:id="33"/>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bookmarkStart w:id="35" w:name="Text50"/>
            <w:bookmarkEnd w:id="34"/>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bookmarkStart w:id="36" w:name="Text51"/>
            <w:bookmarkEnd w:id="35"/>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bookmarkStart w:id="37" w:name="Text52"/>
            <w:bookmarkEnd w:id="36"/>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bookmarkEnd w:id="37"/>
            <w:r w:rsidRPr="002C4728">
              <w:t xml:space="preserve"> Date: </w:t>
            </w:r>
            <w:bookmarkStart w:id="38" w:name="Text57"/>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Start w:id="39" w:name="Text58"/>
            <w:bookmarkEnd w:id="38"/>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Start w:id="40" w:name="Text59"/>
            <w:bookmarkEnd w:id="39"/>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Start w:id="41" w:name="Text60"/>
            <w:bookmarkEnd w:id="40"/>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Start w:id="42" w:name="Text61"/>
            <w:bookmarkEnd w:id="41"/>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bookmarkEnd w:id="42"/>
          </w:p>
          <w:p w14:paraId="6AD452A1" w14:textId="77777777" w:rsidR="00544CFD" w:rsidRPr="002C4728" w:rsidRDefault="00544CFD" w:rsidP="0031155E">
            <w:pPr>
              <w:pStyle w:val="Header"/>
              <w:spacing w:after="0"/>
            </w:pPr>
          </w:p>
        </w:tc>
      </w:tr>
    </w:tbl>
    <w:p w14:paraId="471017BD" w14:textId="77777777" w:rsidR="00972D84" w:rsidRPr="00F67790" w:rsidRDefault="00F67790" w:rsidP="0031155E">
      <w:pPr>
        <w:pStyle w:val="Header"/>
        <w:spacing w:after="0"/>
        <w:rPr>
          <w:i/>
        </w:rPr>
      </w:pPr>
      <w:r w:rsidRPr="00F67790">
        <w:rPr>
          <w:i/>
        </w:rPr>
        <w:t>Last updated: February 2023</w:t>
      </w:r>
    </w:p>
    <w:p w14:paraId="4F6B85B3"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488547" w14:textId="77777777" w:rsidR="00235E27" w:rsidRDefault="00235E27" w:rsidP="00B87398">
      <w:pPr>
        <w:spacing w:after="0" w:line="240" w:lineRule="auto"/>
      </w:pPr>
      <w:r>
        <w:separator/>
      </w:r>
    </w:p>
  </w:endnote>
  <w:endnote w:type="continuationSeparator" w:id="0">
    <w:p w14:paraId="2BA7AB2A" w14:textId="77777777" w:rsidR="00235E27" w:rsidRDefault="00235E27"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20F070203040403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AA244A" w14:textId="77777777" w:rsidR="00235E27" w:rsidRDefault="00235E27" w:rsidP="00B87398">
      <w:pPr>
        <w:spacing w:after="0" w:line="240" w:lineRule="auto"/>
      </w:pPr>
      <w:r>
        <w:separator/>
      </w:r>
    </w:p>
  </w:footnote>
  <w:footnote w:type="continuationSeparator" w:id="0">
    <w:p w14:paraId="61A86147" w14:textId="77777777" w:rsidR="00235E27" w:rsidRDefault="00235E27" w:rsidP="00B873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8272148"/>
    <w:multiLevelType w:val="hybridMultilevel"/>
    <w:tmpl w:val="F4809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6C21326"/>
    <w:multiLevelType w:val="hybridMultilevel"/>
    <w:tmpl w:val="91807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6BE251B"/>
    <w:multiLevelType w:val="hybridMultilevel"/>
    <w:tmpl w:val="46C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11"/>
  </w:num>
  <w:num w:numId="4">
    <w:abstractNumId w:val="13"/>
  </w:num>
  <w:num w:numId="5">
    <w:abstractNumId w:val="0"/>
  </w:num>
  <w:num w:numId="6">
    <w:abstractNumId w:val="6"/>
  </w:num>
  <w:num w:numId="7">
    <w:abstractNumId w:val="2"/>
  </w:num>
  <w:num w:numId="8">
    <w:abstractNumId w:val="14"/>
  </w:num>
  <w:num w:numId="9">
    <w:abstractNumId w:val="15"/>
  </w:num>
  <w:num w:numId="10">
    <w:abstractNumId w:val="3"/>
  </w:num>
  <w:num w:numId="11">
    <w:abstractNumId w:val="7"/>
  </w:num>
  <w:num w:numId="12">
    <w:abstractNumId w:val="9"/>
  </w:num>
  <w:num w:numId="13">
    <w:abstractNumId w:val="8"/>
  </w:num>
  <w:num w:numId="14">
    <w:abstractNumId w:val="12"/>
  </w:num>
  <w:num w:numId="15">
    <w:abstractNumId w:val="1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5871"/>
    <w:rsid w:val="00016468"/>
    <w:rsid w:val="00037754"/>
    <w:rsid w:val="00050515"/>
    <w:rsid w:val="00050527"/>
    <w:rsid w:val="00055DCD"/>
    <w:rsid w:val="00067282"/>
    <w:rsid w:val="00071FB0"/>
    <w:rsid w:val="00086FA9"/>
    <w:rsid w:val="00093478"/>
    <w:rsid w:val="000B482C"/>
    <w:rsid w:val="000C79C9"/>
    <w:rsid w:val="000D4ACD"/>
    <w:rsid w:val="000D627C"/>
    <w:rsid w:val="000E0E58"/>
    <w:rsid w:val="000E2718"/>
    <w:rsid w:val="0010022E"/>
    <w:rsid w:val="00112D47"/>
    <w:rsid w:val="001165C5"/>
    <w:rsid w:val="001241D1"/>
    <w:rsid w:val="0013036F"/>
    <w:rsid w:val="0015092C"/>
    <w:rsid w:val="00154540"/>
    <w:rsid w:val="00171902"/>
    <w:rsid w:val="00171C29"/>
    <w:rsid w:val="001B3B2C"/>
    <w:rsid w:val="001C41A4"/>
    <w:rsid w:val="001D605A"/>
    <w:rsid w:val="001D6FA4"/>
    <w:rsid w:val="001E128D"/>
    <w:rsid w:val="0022033F"/>
    <w:rsid w:val="002245D5"/>
    <w:rsid w:val="002277F2"/>
    <w:rsid w:val="00235E27"/>
    <w:rsid w:val="00270E3F"/>
    <w:rsid w:val="00274BB2"/>
    <w:rsid w:val="00275F88"/>
    <w:rsid w:val="002A3769"/>
    <w:rsid w:val="002A6D94"/>
    <w:rsid w:val="002B5F76"/>
    <w:rsid w:val="002C4728"/>
    <w:rsid w:val="002C7CA6"/>
    <w:rsid w:val="002E4C95"/>
    <w:rsid w:val="00307B1F"/>
    <w:rsid w:val="00307FF3"/>
    <w:rsid w:val="0031155E"/>
    <w:rsid w:val="00321411"/>
    <w:rsid w:val="0034218D"/>
    <w:rsid w:val="00343547"/>
    <w:rsid w:val="00343D42"/>
    <w:rsid w:val="003616B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A5876"/>
    <w:rsid w:val="004C3D9E"/>
    <w:rsid w:val="004C6F7E"/>
    <w:rsid w:val="004D4235"/>
    <w:rsid w:val="004D7107"/>
    <w:rsid w:val="00505725"/>
    <w:rsid w:val="005123DA"/>
    <w:rsid w:val="005202C1"/>
    <w:rsid w:val="00544CFD"/>
    <w:rsid w:val="005701D6"/>
    <w:rsid w:val="00582BE5"/>
    <w:rsid w:val="005963B5"/>
    <w:rsid w:val="005B2EA1"/>
    <w:rsid w:val="005C0012"/>
    <w:rsid w:val="005C6865"/>
    <w:rsid w:val="005C71FE"/>
    <w:rsid w:val="005C7E5D"/>
    <w:rsid w:val="005D565D"/>
    <w:rsid w:val="005E1D9A"/>
    <w:rsid w:val="005E75C3"/>
    <w:rsid w:val="00613E95"/>
    <w:rsid w:val="00614870"/>
    <w:rsid w:val="00620B32"/>
    <w:rsid w:val="0062780E"/>
    <w:rsid w:val="00656E04"/>
    <w:rsid w:val="0067088B"/>
    <w:rsid w:val="006D3EFA"/>
    <w:rsid w:val="006F5ED7"/>
    <w:rsid w:val="006F74E1"/>
    <w:rsid w:val="0070508A"/>
    <w:rsid w:val="00712954"/>
    <w:rsid w:val="00713AEA"/>
    <w:rsid w:val="00721E9A"/>
    <w:rsid w:val="00723C82"/>
    <w:rsid w:val="00727FB1"/>
    <w:rsid w:val="007372C7"/>
    <w:rsid w:val="00742A22"/>
    <w:rsid w:val="0074355B"/>
    <w:rsid w:val="00766264"/>
    <w:rsid w:val="00767B68"/>
    <w:rsid w:val="00780539"/>
    <w:rsid w:val="007B1D22"/>
    <w:rsid w:val="007C0DEC"/>
    <w:rsid w:val="007C213D"/>
    <w:rsid w:val="007C2A22"/>
    <w:rsid w:val="007D4CA6"/>
    <w:rsid w:val="007E00B2"/>
    <w:rsid w:val="007F641E"/>
    <w:rsid w:val="007F6C40"/>
    <w:rsid w:val="00806F45"/>
    <w:rsid w:val="00815205"/>
    <w:rsid w:val="00833C65"/>
    <w:rsid w:val="00837F96"/>
    <w:rsid w:val="00851031"/>
    <w:rsid w:val="008612F8"/>
    <w:rsid w:val="0088371A"/>
    <w:rsid w:val="00885593"/>
    <w:rsid w:val="008C3F50"/>
    <w:rsid w:val="008D6EA0"/>
    <w:rsid w:val="008E2968"/>
    <w:rsid w:val="008F6882"/>
    <w:rsid w:val="008F74DB"/>
    <w:rsid w:val="00913A4D"/>
    <w:rsid w:val="00955B04"/>
    <w:rsid w:val="00963D34"/>
    <w:rsid w:val="00967216"/>
    <w:rsid w:val="00972D84"/>
    <w:rsid w:val="00987111"/>
    <w:rsid w:val="009A0E23"/>
    <w:rsid w:val="009A5112"/>
    <w:rsid w:val="009B1003"/>
    <w:rsid w:val="009C351A"/>
    <w:rsid w:val="009D5D81"/>
    <w:rsid w:val="009F55E9"/>
    <w:rsid w:val="00A01B39"/>
    <w:rsid w:val="00A1495E"/>
    <w:rsid w:val="00A22411"/>
    <w:rsid w:val="00A60267"/>
    <w:rsid w:val="00AD05D3"/>
    <w:rsid w:val="00AF05D4"/>
    <w:rsid w:val="00AF0DA4"/>
    <w:rsid w:val="00B04027"/>
    <w:rsid w:val="00B405FC"/>
    <w:rsid w:val="00B67EE3"/>
    <w:rsid w:val="00B82F6F"/>
    <w:rsid w:val="00B8368D"/>
    <w:rsid w:val="00B87398"/>
    <w:rsid w:val="00B87ED8"/>
    <w:rsid w:val="00B977E3"/>
    <w:rsid w:val="00BA549D"/>
    <w:rsid w:val="00BA62CA"/>
    <w:rsid w:val="00BA6B29"/>
    <w:rsid w:val="00BA6FB7"/>
    <w:rsid w:val="00BB4BDC"/>
    <w:rsid w:val="00BC4AFA"/>
    <w:rsid w:val="00BD4671"/>
    <w:rsid w:val="00BE1DC0"/>
    <w:rsid w:val="00BE6538"/>
    <w:rsid w:val="00C01D88"/>
    <w:rsid w:val="00C0217A"/>
    <w:rsid w:val="00C077A7"/>
    <w:rsid w:val="00C42A15"/>
    <w:rsid w:val="00C53BCA"/>
    <w:rsid w:val="00C63FAE"/>
    <w:rsid w:val="00C74904"/>
    <w:rsid w:val="00C8011E"/>
    <w:rsid w:val="00C8646F"/>
    <w:rsid w:val="00CA521A"/>
    <w:rsid w:val="00CB073B"/>
    <w:rsid w:val="00CC7F2E"/>
    <w:rsid w:val="00CD260B"/>
    <w:rsid w:val="00CD4142"/>
    <w:rsid w:val="00CE4A71"/>
    <w:rsid w:val="00CF5A72"/>
    <w:rsid w:val="00D05783"/>
    <w:rsid w:val="00D12667"/>
    <w:rsid w:val="00D153F7"/>
    <w:rsid w:val="00D17C69"/>
    <w:rsid w:val="00D312C1"/>
    <w:rsid w:val="00D43622"/>
    <w:rsid w:val="00D52E67"/>
    <w:rsid w:val="00D60275"/>
    <w:rsid w:val="00D64288"/>
    <w:rsid w:val="00D7290F"/>
    <w:rsid w:val="00D73D53"/>
    <w:rsid w:val="00D94EE4"/>
    <w:rsid w:val="00DB0B93"/>
    <w:rsid w:val="00DC2F1B"/>
    <w:rsid w:val="00DC40B8"/>
    <w:rsid w:val="00DD68AB"/>
    <w:rsid w:val="00DE5AEE"/>
    <w:rsid w:val="00DE5B45"/>
    <w:rsid w:val="00E15B31"/>
    <w:rsid w:val="00E17B99"/>
    <w:rsid w:val="00E275A3"/>
    <w:rsid w:val="00E552ED"/>
    <w:rsid w:val="00E64B73"/>
    <w:rsid w:val="00EA0EDF"/>
    <w:rsid w:val="00EB24EC"/>
    <w:rsid w:val="00EC00AA"/>
    <w:rsid w:val="00EC7C64"/>
    <w:rsid w:val="00ED621B"/>
    <w:rsid w:val="00EE723C"/>
    <w:rsid w:val="00F04425"/>
    <w:rsid w:val="00F4174C"/>
    <w:rsid w:val="00F6218F"/>
    <w:rsid w:val="00F66F74"/>
    <w:rsid w:val="00F67790"/>
    <w:rsid w:val="00F7244F"/>
    <w:rsid w:val="00F763B5"/>
    <w:rsid w:val="00F851AA"/>
    <w:rsid w:val="00F85B82"/>
    <w:rsid w:val="00F85E15"/>
    <w:rsid w:val="00F93F89"/>
    <w:rsid w:val="00FA52A3"/>
    <w:rsid w:val="00FB664F"/>
    <w:rsid w:val="00FF33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36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customStyle="1" w:styleId="UnresolvedMention">
    <w:name w:val="Unresolved Mention"/>
    <w:basedOn w:val="DefaultParagraphFont"/>
    <w:uiPriority w:val="99"/>
    <w:semiHidden/>
    <w:unhideWhenUsed/>
    <w:rsid w:val="00270E3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 w:type="character" w:customStyle="1" w:styleId="UnresolvedMention">
    <w:name w:val="Unresolved Mention"/>
    <w:basedOn w:val="DefaultParagraphFont"/>
    <w:uiPriority w:val="99"/>
    <w:semiHidden/>
    <w:unhideWhenUsed/>
    <w:rsid w:val="00270E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about:blank"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53A7C8-B4EA-44E7-9E22-F0737FC15899}">
  <ds:schemaRefs>
    <ds:schemaRef ds:uri="http://schemas.microsoft.com/office/2006/metadata/properties"/>
    <ds:schemaRef ds:uri="http://schemas.microsoft.com/office/infopath/2007/PartnerControls"/>
    <ds:schemaRef ds:uri="e7d6d25f-1812-4228-a588-9aa9c727f968"/>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641AA9-2A95-4547-9196-161E65498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8385</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psonn</dc:creator>
  <cp:lastModifiedBy>User</cp:lastModifiedBy>
  <cp:revision>4</cp:revision>
  <dcterms:created xsi:type="dcterms:W3CDTF">2024-04-15T10:44:00Z</dcterms:created>
  <dcterms:modified xsi:type="dcterms:W3CDTF">2024-04-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